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99359" w14:textId="5ECBB8E7" w:rsidR="00395063" w:rsidRDefault="00395063" w:rsidP="00F40C82">
      <w:pPr>
        <w:jc w:val="center"/>
        <w:rPr>
          <w:rFonts w:ascii="Britannic Bold" w:hAnsi="Britannic Bold"/>
          <w:b/>
          <w:color w:val="7030A0"/>
          <w:sz w:val="44"/>
          <w:szCs w:val="44"/>
        </w:rPr>
      </w:pPr>
      <w:r>
        <w:rPr>
          <w:rFonts w:ascii="Britannic Bold" w:hAnsi="Britannic Bold"/>
          <w:b/>
          <w:color w:val="7030A0"/>
          <w:sz w:val="44"/>
          <w:szCs w:val="44"/>
        </w:rPr>
        <w:t>Welcome to The Rainbow Gang (RBG)!</w:t>
      </w:r>
    </w:p>
    <w:p w14:paraId="5CF69885" w14:textId="77777777" w:rsidR="00395063" w:rsidRDefault="00395063" w:rsidP="00395063">
      <w:pPr>
        <w:spacing w:line="360" w:lineRule="auto"/>
        <w:rPr>
          <w:rFonts w:ascii="Times New Roman" w:hAnsi="Times New Roman" w:cs="Times New Roman"/>
          <w:b/>
          <w:sz w:val="28"/>
          <w:szCs w:val="28"/>
        </w:rPr>
      </w:pPr>
      <w:r>
        <w:rPr>
          <w:rFonts w:ascii="Times New Roman" w:hAnsi="Times New Roman" w:cs="Times New Roman"/>
          <w:b/>
          <w:sz w:val="28"/>
          <w:szCs w:val="28"/>
        </w:rPr>
        <w:t>Rainbow Gang enriches the lives of those with intellectual disabilities. Our unique program offers crafts, community field trips, and volunteer lead activities. An application process is in place to efficiently and effectively meet the needs of current and future participants.  Our goal is to expand and to make Rainbow Gang fair to all; we have these expectations for our participants and parents.</w:t>
      </w:r>
    </w:p>
    <w:p w14:paraId="7B460253" w14:textId="77777777" w:rsidR="00395063" w:rsidRDefault="00395063" w:rsidP="00395063">
      <w:pPr>
        <w:jc w:val="center"/>
        <w:rPr>
          <w:rFonts w:ascii="Times New Roman" w:hAnsi="Times New Roman" w:cs="Times New Roman"/>
          <w:b/>
          <w:sz w:val="32"/>
          <w:szCs w:val="32"/>
        </w:rPr>
      </w:pPr>
      <w:r>
        <w:rPr>
          <w:rFonts w:ascii="Times New Roman" w:hAnsi="Times New Roman" w:cs="Times New Roman"/>
          <w:b/>
          <w:sz w:val="32"/>
          <w:szCs w:val="32"/>
        </w:rPr>
        <w:t>Expectations:</w:t>
      </w:r>
    </w:p>
    <w:p w14:paraId="47D42C74" w14:textId="77777777" w:rsidR="00395063" w:rsidRDefault="00395063" w:rsidP="00395063">
      <w:pPr>
        <w:pStyle w:val="ListParagraph"/>
        <w:numPr>
          <w:ilvl w:val="0"/>
          <w:numId w:val="3"/>
        </w:numPr>
        <w:spacing w:after="200"/>
        <w:jc w:val="both"/>
        <w:rPr>
          <w:rFonts w:ascii="Times New Roman" w:hAnsi="Times New Roman" w:cs="Times New Roman"/>
          <w:b/>
          <w:sz w:val="32"/>
          <w:szCs w:val="32"/>
        </w:rPr>
      </w:pPr>
      <w:r>
        <w:rPr>
          <w:rFonts w:ascii="Times New Roman" w:hAnsi="Times New Roman" w:cs="Times New Roman"/>
          <w:b/>
          <w:sz w:val="32"/>
          <w:szCs w:val="32"/>
        </w:rPr>
        <w:t>Attendance</w:t>
      </w:r>
    </w:p>
    <w:p w14:paraId="31BA332F" w14:textId="5B57E5A5"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Rainbow Gang members are allowed 25 days of un-excused absences per year. In order for an absence to be excused you must have a doctor’s note, a death in the family, family vacation or camp.</w:t>
      </w:r>
    </w:p>
    <w:p w14:paraId="5611C9E0" w14:textId="1D983606" w:rsidR="00586AC9" w:rsidRDefault="00586AC9" w:rsidP="00586AC9">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Vacations</w:t>
      </w:r>
      <w:r w:rsidR="00F40C82">
        <w:rPr>
          <w:rFonts w:ascii="Times New Roman" w:hAnsi="Times New Roman" w:cs="Times New Roman"/>
          <w:sz w:val="28"/>
          <w:szCs w:val="28"/>
        </w:rPr>
        <w:t>/Camp</w:t>
      </w:r>
      <w:r>
        <w:rPr>
          <w:rFonts w:ascii="Times New Roman" w:hAnsi="Times New Roman" w:cs="Times New Roman"/>
          <w:sz w:val="28"/>
          <w:szCs w:val="28"/>
        </w:rPr>
        <w:t xml:space="preserve"> must be submitted in writing 7 business days prior to departure.</w:t>
      </w:r>
    </w:p>
    <w:p w14:paraId="6A61709E" w14:textId="4755D32E" w:rsidR="00586AC9" w:rsidRDefault="00586AC9" w:rsidP="00586AC9">
      <w:pPr>
        <w:pStyle w:val="ListParagraph"/>
        <w:numPr>
          <w:ilvl w:val="3"/>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If vacation</w:t>
      </w:r>
      <w:r w:rsidR="009B20E7">
        <w:rPr>
          <w:rFonts w:ascii="Times New Roman" w:hAnsi="Times New Roman" w:cs="Times New Roman"/>
          <w:sz w:val="28"/>
          <w:szCs w:val="28"/>
        </w:rPr>
        <w:t>/camp</w:t>
      </w:r>
      <w:bookmarkStart w:id="0" w:name="_GoBack"/>
      <w:bookmarkEnd w:id="0"/>
      <w:r>
        <w:rPr>
          <w:rFonts w:ascii="Times New Roman" w:hAnsi="Times New Roman" w:cs="Times New Roman"/>
          <w:sz w:val="28"/>
          <w:szCs w:val="28"/>
        </w:rPr>
        <w:t xml:space="preserve"> isn’t submitted prior to departure absence will be counted as unexcused.</w:t>
      </w:r>
    </w:p>
    <w:p w14:paraId="4F4A7222" w14:textId="77777777"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Any absences past 25 days will require a doctor’s note in order for the RBG participant to return.</w:t>
      </w:r>
    </w:p>
    <w:p w14:paraId="760956F1" w14:textId="77777777" w:rsidR="00395063" w:rsidRDefault="00395063" w:rsidP="00395063">
      <w:pPr>
        <w:pStyle w:val="ListParagraph"/>
        <w:numPr>
          <w:ilvl w:val="3"/>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If expectations are not met, RBG spot will be forfeited </w:t>
      </w:r>
    </w:p>
    <w:p w14:paraId="5F595E86" w14:textId="77777777" w:rsidR="00395063" w:rsidRDefault="00395063" w:rsidP="00F40C82">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Leave of Absence-RBG members will be given 12 weeks for a medical leave with a doctor’s note. If RBG member can’t return after 12 weeks, their spot will be forfeited.</w:t>
      </w:r>
    </w:p>
    <w:p w14:paraId="028C2801" w14:textId="77777777" w:rsidR="00395063" w:rsidRDefault="00395063" w:rsidP="00395063">
      <w:pPr>
        <w:jc w:val="center"/>
        <w:rPr>
          <w:rFonts w:ascii="Times New Roman" w:hAnsi="Times New Roman" w:cs="Times New Roman"/>
        </w:rPr>
      </w:pPr>
      <w:r>
        <w:rPr>
          <w:rFonts w:ascii="Times New Roman" w:hAnsi="Times New Roman" w:cs="Times New Roman"/>
        </w:rPr>
        <w:t>*(Attendant will be allowed to re-apply once cleared by the doctor)</w:t>
      </w:r>
    </w:p>
    <w:p w14:paraId="55E7625D" w14:textId="735D375A"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Weeks off: Spring Break, July 4</w:t>
      </w:r>
      <w:r>
        <w:rPr>
          <w:rFonts w:ascii="Times New Roman" w:hAnsi="Times New Roman" w:cs="Times New Roman"/>
          <w:sz w:val="28"/>
          <w:szCs w:val="28"/>
          <w:vertAlign w:val="superscript"/>
        </w:rPr>
        <w:t>th</w:t>
      </w:r>
      <w:r>
        <w:rPr>
          <w:rFonts w:ascii="Times New Roman" w:hAnsi="Times New Roman" w:cs="Times New Roman"/>
          <w:sz w:val="28"/>
          <w:szCs w:val="28"/>
        </w:rPr>
        <w:t xml:space="preserve"> week, Thanksgiving, Christmas/New Years</w:t>
      </w:r>
    </w:p>
    <w:p w14:paraId="5A217A38" w14:textId="77777777" w:rsidR="00F40C82" w:rsidRDefault="00F40C82" w:rsidP="00F40C82">
      <w:pPr>
        <w:pStyle w:val="ListParagraph"/>
        <w:spacing w:after="200" w:line="276" w:lineRule="auto"/>
        <w:ind w:left="1080"/>
        <w:jc w:val="both"/>
        <w:rPr>
          <w:rFonts w:ascii="Times New Roman" w:hAnsi="Times New Roman" w:cs="Times New Roman"/>
          <w:sz w:val="28"/>
          <w:szCs w:val="28"/>
        </w:rPr>
      </w:pPr>
    </w:p>
    <w:p w14:paraId="28B565E0"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Part Time RBG Spots</w:t>
      </w:r>
    </w:p>
    <w:p w14:paraId="521215EB" w14:textId="77777777" w:rsidR="00395063" w:rsidRDefault="00395063" w:rsidP="00395063">
      <w:pPr>
        <w:pStyle w:val="ListParagraph"/>
        <w:numPr>
          <w:ilvl w:val="2"/>
          <w:numId w:val="3"/>
        </w:numPr>
        <w:spacing w:after="200" w:line="276" w:lineRule="auto"/>
        <w:rPr>
          <w:rFonts w:ascii="Times New Roman" w:hAnsi="Times New Roman" w:cs="Times New Roman"/>
          <w:sz w:val="28"/>
          <w:szCs w:val="28"/>
        </w:rPr>
      </w:pPr>
      <w:r>
        <w:rPr>
          <w:rFonts w:ascii="Times New Roman" w:hAnsi="Times New Roman" w:cs="Times New Roman"/>
          <w:sz w:val="28"/>
          <w:szCs w:val="28"/>
        </w:rPr>
        <w:t>There are 4-part time spots grandfathered in. Part time positions are for current RBG members with low attendance.</w:t>
      </w:r>
    </w:p>
    <w:p w14:paraId="1ADFC685" w14:textId="77777777"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Part time RBG members are allowed to attend RBG any day, </w:t>
      </w:r>
      <w:r>
        <w:rPr>
          <w:rFonts w:ascii="Times New Roman" w:hAnsi="Times New Roman" w:cs="Times New Roman"/>
          <w:b/>
          <w:sz w:val="28"/>
          <w:szCs w:val="28"/>
        </w:rPr>
        <w:t>EXCEPT</w:t>
      </w:r>
      <w:r>
        <w:rPr>
          <w:rFonts w:ascii="Times New Roman" w:hAnsi="Times New Roman" w:cs="Times New Roman"/>
          <w:sz w:val="28"/>
          <w:szCs w:val="28"/>
        </w:rPr>
        <w:t xml:space="preserve"> on days with field trips. RBG staff must be notified 1 week (7 business days) prior to field trip and approval must be given before participant can attend field trip.</w:t>
      </w:r>
    </w:p>
    <w:p w14:paraId="15CF903F" w14:textId="77777777" w:rsidR="00395063" w:rsidRDefault="00395063" w:rsidP="00395063">
      <w:pPr>
        <w:pStyle w:val="ListParagraph"/>
        <w:numPr>
          <w:ilvl w:val="2"/>
          <w:numId w:val="3"/>
        </w:numPr>
        <w:spacing w:after="200" w:line="276" w:lineRule="auto"/>
        <w:rPr>
          <w:rFonts w:ascii="Times New Roman" w:hAnsi="Times New Roman" w:cs="Times New Roman"/>
          <w:sz w:val="28"/>
          <w:szCs w:val="28"/>
        </w:rPr>
      </w:pPr>
      <w:r>
        <w:rPr>
          <w:rFonts w:ascii="Times New Roman" w:hAnsi="Times New Roman" w:cs="Times New Roman"/>
          <w:sz w:val="28"/>
          <w:szCs w:val="28"/>
        </w:rPr>
        <w:t>Once participants have left the program, dissipation or continuance of part time spots are at the discretion of RBG staff.</w:t>
      </w:r>
    </w:p>
    <w:p w14:paraId="56DD6FA4" w14:textId="77777777" w:rsidR="00395063" w:rsidRDefault="00395063" w:rsidP="00395063">
      <w:pPr>
        <w:pStyle w:val="ListParagraph"/>
        <w:numPr>
          <w:ilvl w:val="0"/>
          <w:numId w:val="3"/>
        </w:numPr>
        <w:spacing w:after="200"/>
        <w:jc w:val="both"/>
        <w:rPr>
          <w:rFonts w:ascii="Times New Roman" w:hAnsi="Times New Roman" w:cs="Times New Roman"/>
          <w:b/>
          <w:sz w:val="32"/>
          <w:szCs w:val="32"/>
        </w:rPr>
      </w:pPr>
      <w:r>
        <w:rPr>
          <w:rFonts w:ascii="Times New Roman" w:hAnsi="Times New Roman" w:cs="Times New Roman"/>
          <w:b/>
          <w:sz w:val="32"/>
          <w:szCs w:val="32"/>
        </w:rPr>
        <w:t>Arrival and Pick up</w:t>
      </w:r>
    </w:p>
    <w:p w14:paraId="0810CD9C"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Rainbow Gang is held Monday- Friday 9am to 2pm</w:t>
      </w:r>
    </w:p>
    <w:p w14:paraId="07AC83C9" w14:textId="77777777"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Due to morning activities, participants are expected to arrive NO LATER than 9am </w:t>
      </w:r>
    </w:p>
    <w:p w14:paraId="00486CA5" w14:textId="77777777"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Due to afternoon activities, participants are expected to be picked up NO LATER than 2:30pm</w:t>
      </w:r>
    </w:p>
    <w:p w14:paraId="757CB960" w14:textId="68CD08BA"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If parents or legal guardians cannot pick their participant up, Rainbow Gang staff must to be notified prior to or by 12 pm of that day for the new arrangements.</w:t>
      </w:r>
    </w:p>
    <w:p w14:paraId="4CE083FF"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Staff will not provide transportation.</w:t>
      </w:r>
    </w:p>
    <w:p w14:paraId="5C34BA0E" w14:textId="77777777" w:rsidR="00395063" w:rsidRDefault="00395063" w:rsidP="00395063">
      <w:pPr>
        <w:pStyle w:val="ListParagraph"/>
        <w:ind w:left="1440"/>
        <w:jc w:val="both"/>
        <w:rPr>
          <w:rFonts w:ascii="Times New Roman" w:hAnsi="Times New Roman" w:cs="Times New Roman"/>
          <w:sz w:val="28"/>
          <w:szCs w:val="28"/>
        </w:rPr>
      </w:pPr>
    </w:p>
    <w:p w14:paraId="6DD2A4EB" w14:textId="77777777" w:rsidR="00395063" w:rsidRDefault="00395063" w:rsidP="00395063">
      <w:pPr>
        <w:pStyle w:val="ListParagraph"/>
        <w:numPr>
          <w:ilvl w:val="0"/>
          <w:numId w:val="3"/>
        </w:numPr>
        <w:spacing w:after="200" w:line="276" w:lineRule="auto"/>
        <w:jc w:val="both"/>
        <w:rPr>
          <w:rFonts w:ascii="Times New Roman" w:hAnsi="Times New Roman" w:cs="Times New Roman"/>
          <w:b/>
          <w:sz w:val="32"/>
          <w:szCs w:val="32"/>
        </w:rPr>
      </w:pPr>
      <w:r>
        <w:rPr>
          <w:rFonts w:ascii="Times New Roman" w:hAnsi="Times New Roman" w:cs="Times New Roman"/>
          <w:b/>
          <w:sz w:val="32"/>
          <w:szCs w:val="32"/>
        </w:rPr>
        <w:t>Tardy and Absences</w:t>
      </w:r>
    </w:p>
    <w:p w14:paraId="450DB28C" w14:textId="136DEACB"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If participant arrives later than 9:30am he/she will be counted as tardy</w:t>
      </w:r>
    </w:p>
    <w:p w14:paraId="39878358" w14:textId="2DC0D20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If participant leaves before 1:30pm he/she will be counted as tardy </w:t>
      </w:r>
    </w:p>
    <w:p w14:paraId="1EC6A2AF" w14:textId="77777777" w:rsidR="00395063"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3 tardies equal 1 absence</w:t>
      </w:r>
    </w:p>
    <w:p w14:paraId="455BD3A3" w14:textId="77777777" w:rsidR="00395063" w:rsidRDefault="00395063" w:rsidP="00395063">
      <w:pPr>
        <w:pStyle w:val="ListParagraph"/>
        <w:numPr>
          <w:ilvl w:val="0"/>
          <w:numId w:val="3"/>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Behavior</w:t>
      </w:r>
    </w:p>
    <w:p w14:paraId="6ED2F9AA"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Must have respect for RBG property.</w:t>
      </w:r>
    </w:p>
    <w:p w14:paraId="2EC0ECB7"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Must have respect for property, rights, space and feelings of others.</w:t>
      </w:r>
    </w:p>
    <w:p w14:paraId="3A45E8FF"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Disrespectful behavior will not be tolerated (includes but isn’t limited to hitting, spitting, throwing, threatening, kicking, direct defiance and talking back etc.)</w:t>
      </w:r>
    </w:p>
    <w:p w14:paraId="2708412D"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Must not show any kind of sexual aggression towards RBG participants, staff and volunteers. </w:t>
      </w:r>
    </w:p>
    <w:p w14:paraId="02B91A37"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Must not demonstrate violent and/or aggressive behavior toward participants, staff and volunteers.</w:t>
      </w:r>
    </w:p>
    <w:p w14:paraId="122F72AB"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Participants are not allowed to leave the building without staff or parent/legal guardian supervision. </w:t>
      </w:r>
    </w:p>
    <w:p w14:paraId="414ED6ED" w14:textId="77777777" w:rsidR="00395063" w:rsidRDefault="00395063" w:rsidP="00395063">
      <w:pPr>
        <w:pStyle w:val="ListParagraph"/>
        <w:numPr>
          <w:ilvl w:val="3"/>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If Participant chooses to leave, then he/she will forfeit their spot and not be allowed for re-application. </w:t>
      </w:r>
    </w:p>
    <w:p w14:paraId="0898138C"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Special Population Recreation “The Rainbow Gang” Staff reserves the right to determine other behaviors not listed above as non-compliant. </w:t>
      </w:r>
    </w:p>
    <w:p w14:paraId="4D32A658" w14:textId="77777777" w:rsidR="00395063" w:rsidRDefault="00395063" w:rsidP="00395063">
      <w:pPr>
        <w:pStyle w:val="ListParagraph"/>
        <w:numPr>
          <w:ilvl w:val="0"/>
          <w:numId w:val="3"/>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RBG Rules for Fun</w:t>
      </w:r>
    </w:p>
    <w:p w14:paraId="2B24588F" w14:textId="77777777" w:rsidR="00395063" w:rsidRDefault="00395063" w:rsidP="00395063">
      <w:pPr>
        <w:pStyle w:val="ListParagraph"/>
        <w:numPr>
          <w:ilvl w:val="1"/>
          <w:numId w:val="3"/>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Rules:</w:t>
      </w:r>
    </w:p>
    <w:p w14:paraId="2C663094"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Participate in activities provided</w:t>
      </w:r>
    </w:p>
    <w:p w14:paraId="6762744E"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Listen and obey RBG staff, volunteers and any other adults in the building.</w:t>
      </w:r>
    </w:p>
    <w:p w14:paraId="4714CCAC"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Tell staff if you have an issue. Do not handle them yourself.</w:t>
      </w:r>
    </w:p>
    <w:p w14:paraId="03FCB163"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Come prepared with lunch and a drink and any other items needed.</w:t>
      </w:r>
    </w:p>
    <w:p w14:paraId="102DE0B6"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Always wash your hands after restroom use and before meals.</w:t>
      </w:r>
    </w:p>
    <w:p w14:paraId="4B124D01"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Use your manners and kind words; foul language will not be tolerated</w:t>
      </w:r>
    </w:p>
    <w:p w14:paraId="1821039F"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 xml:space="preserve"> *Help one another</w:t>
      </w:r>
    </w:p>
    <w:p w14:paraId="45949F96"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 xml:space="preserve"> *Always share (because sharing is caring) </w:t>
      </w:r>
    </w:p>
    <w:p w14:paraId="71BB1980"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Be respectful to others</w:t>
      </w:r>
    </w:p>
    <w:p w14:paraId="31CE45CD"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 xml:space="preserve">*No hitting, throwing objects or inappropriate touching </w:t>
      </w:r>
    </w:p>
    <w:p w14:paraId="51589E84"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 Demonstrate proper behavior</w:t>
      </w:r>
    </w:p>
    <w:p w14:paraId="4FC60E03" w14:textId="77777777" w:rsidR="00395063" w:rsidRDefault="00395063" w:rsidP="00395063">
      <w:pPr>
        <w:jc w:val="center"/>
        <w:rPr>
          <w:rFonts w:ascii="Times New Roman" w:hAnsi="Times New Roman" w:cs="Times New Roman"/>
          <w:sz w:val="28"/>
          <w:szCs w:val="28"/>
        </w:rPr>
      </w:pPr>
      <w:r>
        <w:rPr>
          <w:rFonts w:ascii="Times New Roman" w:hAnsi="Times New Roman" w:cs="Times New Roman"/>
          <w:sz w:val="28"/>
          <w:szCs w:val="28"/>
        </w:rPr>
        <w:t>Have FUN</w:t>
      </w:r>
      <w:r>
        <w:rPr>
          <w:rFonts w:ascii="Times New Roman" w:hAnsi="Times New Roman" w:cs="Times New Roman"/>
          <w:sz w:val="28"/>
          <w:szCs w:val="28"/>
        </w:rPr>
        <w:sym w:font="Wingdings" w:char="F04A"/>
      </w:r>
    </w:p>
    <w:p w14:paraId="7C145DAE" w14:textId="7E7868FA" w:rsidR="00395063" w:rsidRDefault="00395063" w:rsidP="00395063">
      <w:pPr>
        <w:jc w:val="center"/>
        <w:rPr>
          <w:rFonts w:ascii="Times New Roman" w:hAnsi="Times New Roman" w:cs="Times New Roman"/>
          <w:sz w:val="28"/>
          <w:szCs w:val="28"/>
        </w:rPr>
      </w:pPr>
    </w:p>
    <w:p w14:paraId="6C6036EE" w14:textId="77777777" w:rsidR="00586AC9" w:rsidRDefault="00586AC9" w:rsidP="00395063">
      <w:pPr>
        <w:jc w:val="center"/>
        <w:rPr>
          <w:rFonts w:ascii="Times New Roman" w:hAnsi="Times New Roman" w:cs="Times New Roman"/>
          <w:sz w:val="28"/>
          <w:szCs w:val="28"/>
        </w:rPr>
      </w:pPr>
    </w:p>
    <w:p w14:paraId="345ADF30" w14:textId="77777777" w:rsidR="00395063" w:rsidRDefault="00395063" w:rsidP="00395063">
      <w:pPr>
        <w:pStyle w:val="ListParagraph"/>
        <w:numPr>
          <w:ilvl w:val="1"/>
          <w:numId w:val="3"/>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Consequences</w:t>
      </w:r>
    </w:p>
    <w:p w14:paraId="20F3C692" w14:textId="2A57B7F8" w:rsidR="004C36AD" w:rsidRDefault="00395063"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When rules a</w:t>
      </w:r>
      <w:r w:rsidR="004C36AD">
        <w:rPr>
          <w:rFonts w:ascii="Times New Roman" w:hAnsi="Times New Roman" w:cs="Times New Roman"/>
          <w:sz w:val="28"/>
          <w:szCs w:val="28"/>
        </w:rPr>
        <w:t>re not followed by participants, there will be 3 verbal warnings of infraction.</w:t>
      </w:r>
    </w:p>
    <w:p w14:paraId="1D30FB66" w14:textId="0860C5CE" w:rsidR="00395063" w:rsidRDefault="004C36AD" w:rsidP="00395063">
      <w:pPr>
        <w:pStyle w:val="ListParagraph"/>
        <w:numPr>
          <w:ilvl w:val="2"/>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After the 3</w:t>
      </w:r>
      <w:r w:rsidRPr="004C36AD">
        <w:rPr>
          <w:rFonts w:ascii="Times New Roman" w:hAnsi="Times New Roman" w:cs="Times New Roman"/>
          <w:sz w:val="28"/>
          <w:szCs w:val="28"/>
          <w:vertAlign w:val="superscript"/>
        </w:rPr>
        <w:t>rd</w:t>
      </w:r>
      <w:r>
        <w:rPr>
          <w:rFonts w:ascii="Times New Roman" w:hAnsi="Times New Roman" w:cs="Times New Roman"/>
          <w:sz w:val="28"/>
          <w:szCs w:val="28"/>
        </w:rPr>
        <w:t xml:space="preserve"> verbal warning</w:t>
      </w:r>
      <w:r w:rsidR="00395063">
        <w:rPr>
          <w:rFonts w:ascii="Times New Roman" w:hAnsi="Times New Roman" w:cs="Times New Roman"/>
          <w:sz w:val="28"/>
          <w:szCs w:val="28"/>
        </w:rPr>
        <w:t xml:space="preserve"> there will be a referral/write up given and parents will be notified.</w:t>
      </w:r>
    </w:p>
    <w:p w14:paraId="7B292C0D" w14:textId="77777777" w:rsidR="00395063" w:rsidRDefault="00395063" w:rsidP="00395063">
      <w:pPr>
        <w:pStyle w:val="ListParagraph"/>
        <w:numPr>
          <w:ilvl w:val="3"/>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Parents/Legal Guardian will need to sign referral/write up and return before participant can return to RBG.</w:t>
      </w:r>
    </w:p>
    <w:p w14:paraId="758BF12B" w14:textId="77777777" w:rsidR="00395063" w:rsidRDefault="00395063" w:rsidP="00395063">
      <w:pPr>
        <w:pStyle w:val="ListParagraph"/>
        <w:numPr>
          <w:ilvl w:val="3"/>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Students with 3 write ups within 1 calendar year (Jan-Dec) will forfeit their spot in RBG.</w:t>
      </w:r>
    </w:p>
    <w:p w14:paraId="14B007F8" w14:textId="77777777" w:rsidR="00395063" w:rsidRDefault="00395063" w:rsidP="00395063">
      <w:pPr>
        <w:pStyle w:val="ListParagraph"/>
        <w:numPr>
          <w:ilvl w:val="4"/>
          <w:numId w:val="3"/>
        </w:numPr>
        <w:spacing w:after="200" w:line="276" w:lineRule="auto"/>
        <w:jc w:val="both"/>
        <w:rPr>
          <w:rFonts w:ascii="Times New Roman" w:hAnsi="Times New Roman" w:cs="Times New Roman"/>
        </w:rPr>
      </w:pPr>
      <w:r>
        <w:rPr>
          <w:rFonts w:ascii="Times New Roman" w:hAnsi="Times New Roman" w:cs="Times New Roman"/>
        </w:rPr>
        <w:t>(Attendant will not be allowed to reapply.)</w:t>
      </w:r>
    </w:p>
    <w:p w14:paraId="402E669F" w14:textId="77777777" w:rsidR="00395063" w:rsidRDefault="00395063" w:rsidP="00395063">
      <w:pPr>
        <w:pStyle w:val="ListParagraph"/>
        <w:numPr>
          <w:ilvl w:val="0"/>
          <w:numId w:val="3"/>
        </w:numPr>
        <w:spacing w:after="200"/>
        <w:jc w:val="both"/>
        <w:rPr>
          <w:rFonts w:ascii="Times New Roman" w:hAnsi="Times New Roman" w:cs="Times New Roman"/>
          <w:b/>
          <w:sz w:val="32"/>
          <w:szCs w:val="32"/>
        </w:rPr>
      </w:pPr>
      <w:r>
        <w:rPr>
          <w:rFonts w:ascii="Times New Roman" w:hAnsi="Times New Roman" w:cs="Times New Roman"/>
          <w:b/>
          <w:sz w:val="32"/>
          <w:szCs w:val="32"/>
        </w:rPr>
        <w:t>New Rainbow Gang Members</w:t>
      </w:r>
    </w:p>
    <w:p w14:paraId="4F23BE13"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Fill out an application for Special Population Recreation “The Rainbow Gang”.</w:t>
      </w:r>
    </w:p>
    <w:p w14:paraId="293FB05A"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Parents/Legal Guardians will be notified by RBG staff of acceptance via phone call. We will allow 5 business days for notification of acceptance of candidates spot.  </w:t>
      </w:r>
    </w:p>
    <w:p w14:paraId="0B5D312F" w14:textId="77777777" w:rsidR="00395063" w:rsidRDefault="00395063" w:rsidP="00395063">
      <w:pPr>
        <w:pStyle w:val="ListParagraph"/>
        <w:numPr>
          <w:ilvl w:val="1"/>
          <w:numId w:val="3"/>
        </w:numPr>
        <w:spacing w:after="200" w:line="276" w:lineRule="auto"/>
        <w:jc w:val="both"/>
        <w:rPr>
          <w:rFonts w:ascii="Times New Roman" w:hAnsi="Times New Roman" w:cs="Times New Roman"/>
          <w:sz w:val="28"/>
          <w:szCs w:val="28"/>
        </w:rPr>
      </w:pPr>
      <w:r>
        <w:rPr>
          <w:rFonts w:ascii="Times New Roman" w:hAnsi="Times New Roman" w:cs="Times New Roman"/>
          <w:sz w:val="28"/>
          <w:szCs w:val="28"/>
        </w:rPr>
        <w:t xml:space="preserve">Potential candidates will be required to meet with our staff for an initial introduction to our program, review of application and RBG rules and regulations. The candidate will then be allotted a one month (30 consecutive days of attendance) evaluation period to adapt to our program. During the evaluation period only excused absences will be allowed, any other missed days will cause candidate to forfeit their spot. Individuals, who fail to meet the expectations of our program, will meet with parents and staff for release. Release is at the staff’s discretion. </w:t>
      </w:r>
    </w:p>
    <w:p w14:paraId="11348C4D" w14:textId="77777777" w:rsidR="00395063" w:rsidRDefault="00395063" w:rsidP="00395063">
      <w:pPr>
        <w:rPr>
          <w:rFonts w:ascii="Times New Roman" w:hAnsi="Times New Roman" w:cs="Times New Roman"/>
          <w:b/>
          <w:sz w:val="28"/>
          <w:szCs w:val="28"/>
        </w:rPr>
      </w:pPr>
    </w:p>
    <w:p w14:paraId="27F7309A" w14:textId="77777777" w:rsidR="00395063" w:rsidRDefault="00395063" w:rsidP="00395063">
      <w:pPr>
        <w:jc w:val="center"/>
        <w:rPr>
          <w:rFonts w:ascii="Times New Roman" w:hAnsi="Times New Roman" w:cs="Times New Roman"/>
          <w:b/>
          <w:sz w:val="28"/>
          <w:szCs w:val="28"/>
        </w:rPr>
      </w:pPr>
    </w:p>
    <w:p w14:paraId="51105A7D" w14:textId="77777777" w:rsidR="00395063" w:rsidRDefault="00395063" w:rsidP="00395063">
      <w:pPr>
        <w:pStyle w:val="ListParagraph"/>
        <w:rPr>
          <w:rFonts w:ascii="Times New Roman" w:hAnsi="Times New Roman" w:cs="Times New Roman"/>
          <w:b/>
          <w:sz w:val="28"/>
          <w:szCs w:val="28"/>
        </w:rPr>
      </w:pPr>
    </w:p>
    <w:p w14:paraId="7B6C3F61" w14:textId="77777777" w:rsidR="00395063" w:rsidRDefault="00395063" w:rsidP="00395063">
      <w:pPr>
        <w:jc w:val="both"/>
        <w:rPr>
          <w:rFonts w:ascii="Times New Roman" w:hAnsi="Times New Roman" w:cs="Times New Roman"/>
          <w:b/>
          <w:sz w:val="28"/>
          <w:szCs w:val="28"/>
        </w:rPr>
      </w:pPr>
    </w:p>
    <w:p w14:paraId="32B36519" w14:textId="21E89159" w:rsidR="00395063" w:rsidRDefault="00395063" w:rsidP="00450BFB">
      <w:pPr>
        <w:rPr>
          <w:rFonts w:ascii="Times New Roman" w:hAnsi="Times New Roman" w:cs="Times New Roman"/>
          <w:b/>
          <w:sz w:val="28"/>
          <w:szCs w:val="28"/>
        </w:rPr>
      </w:pPr>
      <w:r>
        <w:rPr>
          <w:rFonts w:ascii="Times New Roman" w:hAnsi="Times New Roman" w:cs="Times New Roman"/>
          <w:b/>
          <w:sz w:val="28"/>
          <w:szCs w:val="28"/>
        </w:rPr>
        <w:br w:type="page"/>
        <w:t>Please read, sign and date and return:</w:t>
      </w:r>
    </w:p>
    <w:p w14:paraId="55462659" w14:textId="77777777" w:rsidR="004C36AD" w:rsidRDefault="004C36AD" w:rsidP="00395063">
      <w:pPr>
        <w:jc w:val="both"/>
        <w:rPr>
          <w:rFonts w:ascii="Times New Roman" w:hAnsi="Times New Roman" w:cs="Times New Roman"/>
          <w:b/>
          <w:sz w:val="28"/>
          <w:szCs w:val="28"/>
        </w:rPr>
      </w:pPr>
    </w:p>
    <w:p w14:paraId="273A4294" w14:textId="3D2BDA3F" w:rsidR="00395063" w:rsidRDefault="00395063" w:rsidP="00395063">
      <w:pPr>
        <w:jc w:val="both"/>
        <w:rPr>
          <w:rFonts w:ascii="Times New Roman" w:hAnsi="Times New Roman" w:cs="Times New Roman"/>
          <w:b/>
          <w:sz w:val="28"/>
          <w:szCs w:val="28"/>
        </w:rPr>
      </w:pPr>
      <w:r>
        <w:rPr>
          <w:rFonts w:ascii="Times New Roman" w:hAnsi="Times New Roman" w:cs="Times New Roman"/>
          <w:b/>
          <w:sz w:val="28"/>
          <w:szCs w:val="28"/>
        </w:rPr>
        <w:t>I have read the rules and regulations for The Rainbow Gang. I understand the listed rules and regulations. I understand that if my participant doesn’t follow these rules he/she will forfeit their spot. Depending on the infraction(s) my child</w:t>
      </w:r>
      <w:r w:rsidR="004C36AD">
        <w:rPr>
          <w:rFonts w:ascii="Times New Roman" w:hAnsi="Times New Roman" w:cs="Times New Roman"/>
          <w:b/>
          <w:sz w:val="28"/>
          <w:szCs w:val="28"/>
        </w:rPr>
        <w:t>/participant</w:t>
      </w:r>
      <w:r>
        <w:rPr>
          <w:rFonts w:ascii="Times New Roman" w:hAnsi="Times New Roman" w:cs="Times New Roman"/>
          <w:b/>
          <w:sz w:val="28"/>
          <w:szCs w:val="28"/>
        </w:rPr>
        <w:t xml:space="preserve"> may forfeit their chance to reapply. </w:t>
      </w:r>
    </w:p>
    <w:p w14:paraId="01190116" w14:textId="77777777" w:rsidR="00395063" w:rsidRDefault="00395063" w:rsidP="00395063">
      <w:pPr>
        <w:jc w:val="both"/>
        <w:rPr>
          <w:rFonts w:ascii="Times New Roman" w:hAnsi="Times New Roman" w:cs="Times New Roman"/>
          <w:b/>
          <w:sz w:val="28"/>
          <w:szCs w:val="28"/>
        </w:rPr>
      </w:pPr>
    </w:p>
    <w:p w14:paraId="374B49E3" w14:textId="77777777" w:rsidR="00395063" w:rsidRDefault="00395063" w:rsidP="00395063">
      <w:pPr>
        <w:jc w:val="both"/>
        <w:rPr>
          <w:rFonts w:ascii="Times New Roman" w:hAnsi="Times New Roman" w:cs="Times New Roman"/>
          <w:b/>
          <w:sz w:val="28"/>
          <w:szCs w:val="28"/>
        </w:rPr>
      </w:pPr>
      <w:r>
        <w:rPr>
          <w:rFonts w:ascii="Times New Roman" w:hAnsi="Times New Roman" w:cs="Times New Roman"/>
          <w:b/>
          <w:sz w:val="28"/>
          <w:szCs w:val="28"/>
        </w:rPr>
        <w:t>Participant Name:</w:t>
      </w:r>
    </w:p>
    <w:p w14:paraId="5E5E5957" w14:textId="77777777" w:rsidR="00395063" w:rsidRDefault="00395063" w:rsidP="00395063">
      <w:pPr>
        <w:jc w:val="both"/>
        <w:rPr>
          <w:rFonts w:ascii="Times New Roman" w:hAnsi="Times New Roman" w:cs="Times New Roman"/>
          <w:b/>
          <w:sz w:val="28"/>
          <w:szCs w:val="28"/>
        </w:rPr>
      </w:pPr>
    </w:p>
    <w:p w14:paraId="649635AC" w14:textId="77777777" w:rsidR="00395063" w:rsidRDefault="00395063" w:rsidP="00395063">
      <w:pPr>
        <w:jc w:val="both"/>
        <w:rPr>
          <w:rFonts w:ascii="Times New Roman" w:hAnsi="Times New Roman" w:cs="Times New Roman"/>
          <w:b/>
          <w:sz w:val="28"/>
          <w:szCs w:val="28"/>
        </w:rPr>
      </w:pPr>
    </w:p>
    <w:p w14:paraId="7195E3DE" w14:textId="77777777" w:rsidR="00395063" w:rsidRDefault="00395063" w:rsidP="00395063">
      <w:pPr>
        <w:jc w:val="both"/>
        <w:rPr>
          <w:rFonts w:ascii="Times New Roman" w:hAnsi="Times New Roman" w:cs="Times New Roman"/>
          <w:b/>
          <w:sz w:val="28"/>
          <w:szCs w:val="28"/>
        </w:rPr>
      </w:pPr>
      <w:r>
        <w:rPr>
          <w:rFonts w:ascii="Times New Roman" w:hAnsi="Times New Roman" w:cs="Times New Roman"/>
          <w:b/>
          <w:sz w:val="28"/>
          <w:szCs w:val="28"/>
        </w:rPr>
        <w:t>Parent/ Legal Guardian Signature:</w:t>
      </w:r>
    </w:p>
    <w:p w14:paraId="1E53BA6E" w14:textId="77777777" w:rsidR="00395063" w:rsidRDefault="00395063" w:rsidP="00395063">
      <w:pPr>
        <w:jc w:val="both"/>
        <w:rPr>
          <w:rFonts w:ascii="Times New Roman" w:hAnsi="Times New Roman" w:cs="Times New Roman"/>
          <w:b/>
          <w:sz w:val="28"/>
          <w:szCs w:val="28"/>
        </w:rPr>
      </w:pPr>
    </w:p>
    <w:p w14:paraId="0D23CE54" w14:textId="77777777" w:rsidR="00395063" w:rsidRDefault="00395063" w:rsidP="00395063">
      <w:pPr>
        <w:jc w:val="both"/>
        <w:rPr>
          <w:rFonts w:ascii="Times New Roman" w:hAnsi="Times New Roman" w:cs="Times New Roman"/>
          <w:b/>
          <w:sz w:val="28"/>
          <w:szCs w:val="28"/>
        </w:rPr>
      </w:pPr>
      <w:r>
        <w:rPr>
          <w:rFonts w:ascii="Times New Roman" w:hAnsi="Times New Roman" w:cs="Times New Roman"/>
          <w:b/>
          <w:sz w:val="28"/>
          <w:szCs w:val="28"/>
        </w:rPr>
        <w:t>Date:</w:t>
      </w:r>
    </w:p>
    <w:p w14:paraId="31AF211E" w14:textId="77777777" w:rsidR="00395063" w:rsidRDefault="00395063" w:rsidP="00395063"/>
    <w:p w14:paraId="4CB96991" w14:textId="0EC999C0" w:rsidR="00D6675A" w:rsidRDefault="00D6675A" w:rsidP="00D6675A">
      <w:pPr>
        <w:jc w:val="center"/>
      </w:pPr>
    </w:p>
    <w:p w14:paraId="10873A8B" w14:textId="77777777" w:rsidR="00A03E39" w:rsidRDefault="00A03E39">
      <w:pPr>
        <w:rPr>
          <w:rFonts w:ascii="Times New Roman" w:hAnsi="Times New Roman" w:cs="Times New Roman"/>
          <w:b/>
          <w:sz w:val="36"/>
          <w:szCs w:val="36"/>
        </w:rPr>
      </w:pPr>
      <w:r>
        <w:rPr>
          <w:rFonts w:ascii="Times New Roman" w:hAnsi="Times New Roman" w:cs="Times New Roman"/>
          <w:b/>
          <w:sz w:val="36"/>
          <w:szCs w:val="36"/>
        </w:rPr>
        <w:br w:type="page"/>
      </w:r>
    </w:p>
    <w:p w14:paraId="70DE9B91" w14:textId="2949D543" w:rsidR="00A03E39" w:rsidRPr="00D82AD8" w:rsidRDefault="00A03E39" w:rsidP="00A03E39">
      <w:pPr>
        <w:jc w:val="center"/>
        <w:rPr>
          <w:rFonts w:ascii="Times New Roman" w:hAnsi="Times New Roman" w:cs="Times New Roman"/>
          <w:b/>
          <w:sz w:val="36"/>
          <w:szCs w:val="36"/>
        </w:rPr>
      </w:pPr>
      <w:r w:rsidRPr="00D82AD8">
        <w:rPr>
          <w:rFonts w:ascii="Times New Roman" w:hAnsi="Times New Roman" w:cs="Times New Roman"/>
          <w:b/>
          <w:sz w:val="36"/>
          <w:szCs w:val="36"/>
        </w:rPr>
        <w:t>PHOTO RELEASE FORM</w:t>
      </w:r>
    </w:p>
    <w:p w14:paraId="1C4C61C2" w14:textId="77777777" w:rsidR="004C36AD" w:rsidRDefault="004C36AD" w:rsidP="00A03E39">
      <w:pPr>
        <w:rPr>
          <w:rFonts w:ascii="Times New Roman" w:hAnsi="Times New Roman" w:cs="Times New Roman"/>
          <w:sz w:val="28"/>
          <w:szCs w:val="28"/>
        </w:rPr>
      </w:pPr>
    </w:p>
    <w:p w14:paraId="27030143" w14:textId="4A438B86"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This photo release form will be used for Anderson County Special Population Recreation “The Rainbow Gang”.</w:t>
      </w:r>
    </w:p>
    <w:p w14:paraId="39543D49"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I hereby grant permission to Special Population Recreation “The Rainbow Gang” to use my photograph and/or likeliness in printed and electronic form in the organization’s publications. These publications, include, but not limited to, donor development materials and reports, membership recruiting brochures, product newsletters, Special Population Recreation “The Rainbow Gang” website,</w:t>
      </w:r>
      <w:r>
        <w:rPr>
          <w:rFonts w:ascii="Times New Roman" w:hAnsi="Times New Roman" w:cs="Times New Roman"/>
          <w:sz w:val="28"/>
          <w:szCs w:val="28"/>
        </w:rPr>
        <w:t xml:space="preserve"> </w:t>
      </w:r>
      <w:r w:rsidRPr="00C37BAA">
        <w:rPr>
          <w:rFonts w:ascii="Times New Roman" w:hAnsi="Times New Roman" w:cs="Times New Roman"/>
          <w:sz w:val="28"/>
          <w:szCs w:val="28"/>
        </w:rPr>
        <w:t>donations catalog, calendars, or in any of their printed or electronic publications without further consideration, and I acknowledge the organization’s right to crop or treat the photograph at its discretion. I also acknowledge that Special Population Recreation “The Rainbow Gang” may choose not to use my photo at this time, but may do so at its own discretion at a later date.</w:t>
      </w:r>
    </w:p>
    <w:p w14:paraId="6FBFDA1B"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I also understand that once my image is posted on Special Population Recreation “The Rainbow Gang” website or Facebook page, the image can be downloaded by any computer user on or off site. Therefore, I agree to indemnify and hold harmless from any claims the following:</w:t>
      </w:r>
    </w:p>
    <w:p w14:paraId="2E1F2DAE" w14:textId="77777777" w:rsidR="00A03E39" w:rsidRPr="00C37BAA" w:rsidRDefault="00A03E39" w:rsidP="00A03E39">
      <w:pPr>
        <w:pStyle w:val="ListParagraph"/>
        <w:numPr>
          <w:ilvl w:val="0"/>
          <w:numId w:val="4"/>
        </w:numPr>
        <w:spacing w:after="160" w:line="259" w:lineRule="auto"/>
        <w:rPr>
          <w:rFonts w:ascii="Times New Roman" w:hAnsi="Times New Roman" w:cs="Times New Roman"/>
          <w:sz w:val="28"/>
          <w:szCs w:val="28"/>
        </w:rPr>
      </w:pPr>
      <w:r w:rsidRPr="00C37BAA">
        <w:rPr>
          <w:rFonts w:ascii="Times New Roman" w:hAnsi="Times New Roman" w:cs="Times New Roman"/>
          <w:sz w:val="28"/>
          <w:szCs w:val="28"/>
        </w:rPr>
        <w:t>All Anderson County Special Population Recreation “The Rainbow Gang” staff, families, agents and volunteers.</w:t>
      </w:r>
    </w:p>
    <w:p w14:paraId="7D282707"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I hereby waive any right to inspect or approve the finished photographs or printed or electronic matter, and I waive any right to any compensation arising from or related to the use of the photograph.</w:t>
      </w:r>
    </w:p>
    <w:p w14:paraId="04FEE75A" w14:textId="28BDCA78" w:rsidR="00A03E39"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I hereby agree to release, defend, and hold harmless Special Population Recreation “The Rainbow Gang” and its agents or employees, including any firm publishing and/or distributing the finished product in whole or in part, whether on paper or via electronic media, from and against any claims, damages or liability arising from or related to the use of the photographs, including but not limited to any misuse, distortion, blurring, alteration, optical illusion or use in composite form, either intentionally or otherwise, that may occur or be produced in taking, processing, reduction or production of the finished product, its publication or distribution.</w:t>
      </w:r>
      <w:r>
        <w:rPr>
          <w:rFonts w:ascii="Times New Roman" w:hAnsi="Times New Roman" w:cs="Times New Roman"/>
          <w:sz w:val="28"/>
          <w:szCs w:val="28"/>
        </w:rPr>
        <w:br w:type="page"/>
      </w:r>
    </w:p>
    <w:p w14:paraId="41FE0DE9"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I am 18 years of age or older and I am competent to contract in my own name. I have read this release before signing below, and I fully understand the contents, meaning and impact of this release. I have read and understand the release stated above and do hereby agree to its terms and conditions</w:t>
      </w:r>
    </w:p>
    <w:p w14:paraId="4A686F8C" w14:textId="77777777" w:rsidR="00A03E39" w:rsidRDefault="00A03E39" w:rsidP="00A03E39">
      <w:r w:rsidRPr="00C37BAA">
        <w:rPr>
          <w:rFonts w:ascii="Times New Roman" w:hAnsi="Times New Roman" w:cs="Times New Roman"/>
          <w:noProof/>
          <w:sz w:val="28"/>
          <w:szCs w:val="28"/>
        </w:rPr>
        <mc:AlternateContent>
          <mc:Choice Requires="wps">
            <w:drawing>
              <wp:anchor distT="45720" distB="45720" distL="114300" distR="114300" simplePos="0" relativeHeight="251659264" behindDoc="0" locked="0" layoutInCell="1" allowOverlap="1" wp14:anchorId="6A546CA0" wp14:editId="43D818E1">
                <wp:simplePos x="0" y="0"/>
                <wp:positionH relativeFrom="margin">
                  <wp:align>center</wp:align>
                </wp:positionH>
                <wp:positionV relativeFrom="paragraph">
                  <wp:posOffset>373380</wp:posOffset>
                </wp:positionV>
                <wp:extent cx="5819775" cy="1207770"/>
                <wp:effectExtent l="0" t="0" r="285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207770"/>
                        </a:xfrm>
                        <a:prstGeom prst="rect">
                          <a:avLst/>
                        </a:prstGeom>
                        <a:solidFill>
                          <a:srgbClr val="FFFFFF"/>
                        </a:solidFill>
                        <a:ln w="9525">
                          <a:solidFill>
                            <a:srgbClr val="000000"/>
                          </a:solidFill>
                          <a:miter lim="800000"/>
                          <a:headEnd/>
                          <a:tailEnd/>
                        </a:ln>
                      </wps:spPr>
                      <wps:txbx>
                        <w:txbxContent>
                          <w:p w14:paraId="20E103D1" w14:textId="1C92B5FB" w:rsidR="00A03E39"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Adult(s) Printed Name: ______________________________</w:t>
                            </w:r>
                            <w:r>
                              <w:rPr>
                                <w:rFonts w:ascii="Times New Roman" w:hAnsi="Times New Roman" w:cs="Times New Roman"/>
                                <w:sz w:val="28"/>
                                <w:szCs w:val="28"/>
                              </w:rPr>
                              <w:t>____________</w:t>
                            </w:r>
                          </w:p>
                          <w:p w14:paraId="435C193A" w14:textId="77777777" w:rsidR="00A03E39" w:rsidRPr="00C37BAA" w:rsidRDefault="00A03E39" w:rsidP="00A03E39">
                            <w:pPr>
                              <w:rPr>
                                <w:rFonts w:ascii="Times New Roman" w:hAnsi="Times New Roman" w:cs="Times New Roman"/>
                                <w:sz w:val="28"/>
                                <w:szCs w:val="28"/>
                              </w:rPr>
                            </w:pPr>
                          </w:p>
                          <w:p w14:paraId="735C1E92"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Adult(s) Signature: ________________________________</w:t>
                            </w:r>
                            <w:r>
                              <w:rPr>
                                <w:rFonts w:ascii="Times New Roman" w:hAnsi="Times New Roman" w:cs="Times New Roman"/>
                                <w:sz w:val="28"/>
                                <w:szCs w:val="28"/>
                              </w:rPr>
                              <w:t>_____________</w:t>
                            </w:r>
                          </w:p>
                          <w:p w14:paraId="300DC957"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 xml:space="preserve">Date: </w:t>
                            </w:r>
                          </w:p>
                          <w:p w14:paraId="1BF1E3A7" w14:textId="77777777" w:rsidR="00A03E39" w:rsidRDefault="00A03E39" w:rsidP="00A03E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546CA0" id="_x0000_t202" coordsize="21600,21600" o:spt="202" path="m,l,21600r21600,l21600,xe">
                <v:stroke joinstyle="miter"/>
                <v:path gradientshapeok="t" o:connecttype="rect"/>
              </v:shapetype>
              <v:shape id="Text Box 2" o:spid="_x0000_s1026" type="#_x0000_t202" style="position:absolute;margin-left:0;margin-top:29.4pt;width:458.25pt;height:95.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">
                <v:textbox>
                  <w:txbxContent>
                    <w:p w14:paraId="20E103D1" w14:textId="1C92B5FB" w:rsidR="00A03E39"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Adult(s) Printed Name: ______________________________</w:t>
                      </w:r>
                      <w:r>
                        <w:rPr>
                          <w:rFonts w:ascii="Times New Roman" w:hAnsi="Times New Roman" w:cs="Times New Roman"/>
                          <w:sz w:val="28"/>
                          <w:szCs w:val="28"/>
                        </w:rPr>
                        <w:t>____________</w:t>
                      </w:r>
                    </w:p>
                    <w:p w14:paraId="435C193A" w14:textId="77777777" w:rsidR="00A03E39" w:rsidRPr="00C37BAA" w:rsidRDefault="00A03E39" w:rsidP="00A03E39">
                      <w:pPr>
                        <w:rPr>
                          <w:rFonts w:ascii="Times New Roman" w:hAnsi="Times New Roman" w:cs="Times New Roman"/>
                          <w:sz w:val="28"/>
                          <w:szCs w:val="28"/>
                        </w:rPr>
                      </w:pPr>
                    </w:p>
                    <w:p w14:paraId="735C1E92"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Adult(s) Signature: ________________________________</w:t>
                      </w:r>
                      <w:r>
                        <w:rPr>
                          <w:rFonts w:ascii="Times New Roman" w:hAnsi="Times New Roman" w:cs="Times New Roman"/>
                          <w:sz w:val="28"/>
                          <w:szCs w:val="28"/>
                        </w:rPr>
                        <w:t>_____________</w:t>
                      </w:r>
                    </w:p>
                    <w:p w14:paraId="300DC957"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 xml:space="preserve">Date: </w:t>
                      </w:r>
                    </w:p>
                    <w:p w14:paraId="1BF1E3A7" w14:textId="77777777" w:rsidR="00A03E39" w:rsidRDefault="00A03E39" w:rsidP="00A03E39"/>
                  </w:txbxContent>
                </v:textbox>
                <w10:wrap type="square" anchorx="margin"/>
              </v:shape>
            </w:pict>
          </mc:Fallback>
        </mc:AlternateContent>
      </w:r>
    </w:p>
    <w:p w14:paraId="238C27C6" w14:textId="77777777" w:rsidR="00A03E39" w:rsidRDefault="00A03E39" w:rsidP="00A03E39"/>
    <w:p w14:paraId="52DEAF92" w14:textId="77777777" w:rsidR="00A03E39" w:rsidRDefault="00A03E39" w:rsidP="00A03E39"/>
    <w:p w14:paraId="4402494F" w14:textId="77777777" w:rsidR="00A03E39" w:rsidRDefault="00A03E39" w:rsidP="00A03E39"/>
    <w:p w14:paraId="2DE13755" w14:textId="04A193CF" w:rsidR="00640B65" w:rsidRPr="00A03E39" w:rsidRDefault="00A03E39" w:rsidP="00A03E39">
      <w:pPr>
        <w:rPr>
          <w:sz w:val="22"/>
          <w:szCs w:val="22"/>
        </w:rPr>
      </w:pPr>
      <w:r w:rsidRPr="00C37BAA">
        <w:rPr>
          <w:rFonts w:ascii="Times New Roman" w:hAnsi="Times New Roman" w:cs="Times New Roman"/>
          <w:b/>
          <w:noProof/>
          <w:sz w:val="28"/>
          <w:szCs w:val="28"/>
        </w:rPr>
        <mc:AlternateContent>
          <mc:Choice Requires="wps">
            <w:drawing>
              <wp:anchor distT="45720" distB="45720" distL="114300" distR="114300" simplePos="0" relativeHeight="251660288" behindDoc="0" locked="0" layoutInCell="1" allowOverlap="1" wp14:anchorId="543F5903" wp14:editId="30508889">
                <wp:simplePos x="0" y="0"/>
                <wp:positionH relativeFrom="margin">
                  <wp:align>left</wp:align>
                </wp:positionH>
                <wp:positionV relativeFrom="paragraph">
                  <wp:posOffset>1833880</wp:posOffset>
                </wp:positionV>
                <wp:extent cx="5895975" cy="12954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295400"/>
                        </a:xfrm>
                        <a:prstGeom prst="rect">
                          <a:avLst/>
                        </a:prstGeom>
                        <a:solidFill>
                          <a:srgbClr val="FFFFFF"/>
                        </a:solidFill>
                        <a:ln w="9525">
                          <a:solidFill>
                            <a:srgbClr val="000000"/>
                          </a:solidFill>
                          <a:miter lim="800000"/>
                          <a:headEnd/>
                          <a:tailEnd/>
                        </a:ln>
                      </wps:spPr>
                      <wps:txbx>
                        <w:txbxContent>
                          <w:p w14:paraId="74D3BF60"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Name of participant: ________________________________________________</w:t>
                            </w:r>
                          </w:p>
                          <w:p w14:paraId="7A61C8D9"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Signature of parent/legal guardian:</w:t>
                            </w:r>
                          </w:p>
                          <w:p w14:paraId="14631A28"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____________________________________________</w:t>
                            </w:r>
                            <w:r>
                              <w:rPr>
                                <w:rFonts w:ascii="Times New Roman" w:hAnsi="Times New Roman" w:cs="Times New Roman"/>
                                <w:sz w:val="28"/>
                                <w:szCs w:val="28"/>
                              </w:rPr>
                              <w:t>____</w:t>
                            </w:r>
                          </w:p>
                          <w:p w14:paraId="38EF249B"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F5903" id="_x0000_s1027" type="#_x0000_t202" style="position:absolute;margin-left:0;margin-top:144.4pt;width:464.25pt;height:102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">
                <v:textbox>
                  <w:txbxContent>
                    <w:p w14:paraId="74D3BF60"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Name of participant: ________________________________________________</w:t>
                      </w:r>
                    </w:p>
                    <w:p w14:paraId="7A61C8D9"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Signature of parent/legal guardian:</w:t>
                      </w:r>
                    </w:p>
                    <w:p w14:paraId="14631A28"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____________________________________________</w:t>
                      </w:r>
                      <w:r>
                        <w:rPr>
                          <w:rFonts w:ascii="Times New Roman" w:hAnsi="Times New Roman" w:cs="Times New Roman"/>
                          <w:sz w:val="28"/>
                          <w:szCs w:val="28"/>
                        </w:rPr>
                        <w:t>____</w:t>
                      </w:r>
                    </w:p>
                    <w:p w14:paraId="38EF249B" w14:textId="77777777" w:rsidR="00A03E39" w:rsidRPr="00C37BAA" w:rsidRDefault="00A03E39" w:rsidP="00A03E39">
                      <w:pPr>
                        <w:rPr>
                          <w:rFonts w:ascii="Times New Roman" w:hAnsi="Times New Roman" w:cs="Times New Roman"/>
                          <w:sz w:val="28"/>
                          <w:szCs w:val="28"/>
                        </w:rPr>
                      </w:pPr>
                      <w:r w:rsidRPr="00C37BAA">
                        <w:rPr>
                          <w:rFonts w:ascii="Times New Roman" w:hAnsi="Times New Roman" w:cs="Times New Roman"/>
                          <w:sz w:val="28"/>
                          <w:szCs w:val="28"/>
                        </w:rPr>
                        <w:t>Date:</w:t>
                      </w:r>
                    </w:p>
                  </w:txbxContent>
                </v:textbox>
                <w10:wrap type="square" anchorx="margin"/>
              </v:shape>
            </w:pict>
          </mc:Fallback>
        </mc:AlternateContent>
      </w:r>
      <w:r w:rsidRPr="00C37BAA">
        <w:rPr>
          <w:rFonts w:ascii="Times New Roman" w:hAnsi="Times New Roman" w:cs="Times New Roman"/>
          <w:b/>
          <w:sz w:val="28"/>
          <w:szCs w:val="28"/>
        </w:rPr>
        <w:t>Photo Release for Minors</w:t>
      </w:r>
      <w:r w:rsidRPr="00C37BAA">
        <w:rPr>
          <w:rFonts w:ascii="Times New Roman" w:hAnsi="Times New Roman" w:cs="Times New Roman"/>
          <w:sz w:val="28"/>
          <w:szCs w:val="28"/>
        </w:rPr>
        <w:t xml:space="preserve"> I being a Parent/Guardian of the children listed below, hereby consent that the photographs and/or videotapes, for which he or she posed, may be used by Special Population Recreation “The Rainbow Gang” for the organization’s printed and/or electronic publications. Furthermore, I hereby consent that the such photographs, and recording shall be their property, and they shall have the right to duplicate, reproduce as they may desire free and clear of any claim whatsoever on my part.</w:t>
      </w:r>
    </w:p>
    <w:sectPr w:rsidR="00640B65" w:rsidRPr="00A03E39" w:rsidSect="00984649">
      <w:headerReference w:type="default" r:id="rId8"/>
      <w:footerReference w:type="even" r:id="rId9"/>
      <w:footerReference w:type="default" r:id="rId10"/>
      <w:pgSz w:w="12240" w:h="15840"/>
      <w:pgMar w:top="2780" w:right="1440" w:bottom="25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C23CE" w14:textId="77777777" w:rsidR="00047AE8" w:rsidRDefault="00047AE8" w:rsidP="00640B65">
      <w:r>
        <w:separator/>
      </w:r>
    </w:p>
  </w:endnote>
  <w:endnote w:type="continuationSeparator" w:id="0">
    <w:p w14:paraId="4B9C251F" w14:textId="77777777" w:rsidR="00047AE8" w:rsidRDefault="00047AE8" w:rsidP="00640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Britannic Bold">
    <w:panose1 w:val="020B0903060703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4C947" w14:textId="77777777" w:rsidR="00C647AD" w:rsidRDefault="009B20E7">
    <w:pPr>
      <w:pStyle w:val="Footer"/>
    </w:pPr>
    <w:sdt>
      <w:sdtPr>
        <w:id w:val="-203021739"/>
        <w:placeholder>
          <w:docPart w:val="0B185517CA877644BCDE4908DD2954F1"/>
        </w:placeholder>
        <w:temporary/>
        <w:showingPlcHdr/>
      </w:sdtPr>
      <w:sdtEndPr/>
      <w:sdtContent>
        <w:r w:rsidR="00C647AD">
          <w:t>[Type text]</w:t>
        </w:r>
      </w:sdtContent>
    </w:sdt>
    <w:r w:rsidR="00C647AD">
      <w:ptab w:relativeTo="margin" w:alignment="center" w:leader="none"/>
    </w:r>
    <w:sdt>
      <w:sdtPr>
        <w:id w:val="1687557848"/>
        <w:placeholder>
          <w:docPart w:val="F19DFD78D4E2EC428F9744D743C7C523"/>
        </w:placeholder>
        <w:temporary/>
        <w:showingPlcHdr/>
      </w:sdtPr>
      <w:sdtEndPr/>
      <w:sdtContent>
        <w:r w:rsidR="00C647AD">
          <w:t>[Type text]</w:t>
        </w:r>
      </w:sdtContent>
    </w:sdt>
    <w:r w:rsidR="00C647AD">
      <w:ptab w:relativeTo="margin" w:alignment="right" w:leader="none"/>
    </w:r>
    <w:sdt>
      <w:sdtPr>
        <w:id w:val="-1697610805"/>
        <w:placeholder>
          <w:docPart w:val="D2FC1BC9D55F8E40A46F08D50A8E1261"/>
        </w:placeholder>
        <w:temporary/>
        <w:showingPlcHdr/>
      </w:sdtPr>
      <w:sdtEndPr/>
      <w:sdtContent>
        <w:r w:rsidR="00C647AD">
          <w:t>[Type text]</w:t>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51686C" w14:textId="308D681D" w:rsidR="00C647AD" w:rsidRDefault="00EA046E">
    <w:pPr>
      <w:pStyle w:val="Footer"/>
      <w:rPr>
        <w:noProof/>
      </w:rPr>
    </w:pPr>
    <w:r>
      <w:rPr>
        <w:rFonts w:ascii="Century Gothic" w:hAnsi="Century Gothic"/>
        <w:b/>
        <w:noProof/>
        <w:sz w:val="64"/>
        <w:szCs w:val="64"/>
      </w:rPr>
      <w:drawing>
        <wp:anchor distT="0" distB="0" distL="114300" distR="114300" simplePos="0" relativeHeight="251659264" behindDoc="0" locked="0" layoutInCell="1" allowOverlap="1" wp14:anchorId="4B8DC399" wp14:editId="1054168C">
          <wp:simplePos x="0" y="0"/>
          <wp:positionH relativeFrom="margin">
            <wp:posOffset>4631690</wp:posOffset>
          </wp:positionH>
          <wp:positionV relativeFrom="margin">
            <wp:posOffset>7448550</wp:posOffset>
          </wp:positionV>
          <wp:extent cx="1563370" cy="237490"/>
          <wp:effectExtent l="0" t="0" r="0" b="0"/>
          <wp:wrapSquare wrapText="bothSides"/>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t="39738" b="40467"/>
                  <a:stretch/>
                </pic:blipFill>
                <pic:spPr bwMode="auto">
                  <a:xfrm>
                    <a:off x="0" y="0"/>
                    <a:ext cx="1563370" cy="237490"/>
                  </a:xfrm>
                  <a:prstGeom prst="rect">
                    <a:avLst/>
                  </a:prstGeom>
                  <a:noFill/>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7216" behindDoc="0" locked="0" layoutInCell="1" allowOverlap="1" wp14:anchorId="66F59D3F" wp14:editId="3BDFFA73">
              <wp:simplePos x="0" y="0"/>
              <wp:positionH relativeFrom="page">
                <wp:posOffset>4114799</wp:posOffset>
              </wp:positionH>
              <wp:positionV relativeFrom="page">
                <wp:posOffset>8801100</wp:posOffset>
              </wp:positionV>
              <wp:extent cx="1304925" cy="853440"/>
              <wp:effectExtent l="0" t="0" r="0" b="3810"/>
              <wp:wrapTight wrapText="bothSides">
                <wp:wrapPolygon edited="0">
                  <wp:start x="631" y="0"/>
                  <wp:lineTo x="631" y="21214"/>
                  <wp:lineTo x="20496" y="21214"/>
                  <wp:lineTo x="20496" y="0"/>
                  <wp:lineTo x="631" y="0"/>
                </wp:wrapPolygon>
              </wp:wrapTight>
              <wp:docPr id="6" name="Text Box 6"/>
              <wp:cNvGraphicFramePr/>
              <a:graphic xmlns:a="http://schemas.openxmlformats.org/drawingml/2006/main">
                <a:graphicData uri="http://schemas.microsoft.com/office/word/2010/wordprocessingShape">
                  <wps:wsp>
                    <wps:cNvSpPr txBox="1"/>
                    <wps:spPr>
                      <a:xfrm>
                        <a:off x="0" y="0"/>
                        <a:ext cx="1304925" cy="8534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210040A" w14:textId="6B9F4145" w:rsidR="007E4904" w:rsidRPr="001E05EC" w:rsidRDefault="007E4904" w:rsidP="007E4904">
                          <w:pPr>
                            <w:rPr>
                              <w:rFonts w:ascii="Century Gothic" w:hAnsi="Century Gothic"/>
                              <w:b/>
                              <w:sz w:val="18"/>
                            </w:rPr>
                          </w:pPr>
                          <w:r>
                            <w:rPr>
                              <w:rFonts w:ascii="Century Gothic" w:hAnsi="Century Gothic"/>
                              <w:b/>
                              <w:sz w:val="18"/>
                            </w:rPr>
                            <w:t>Cindy Wilson</w:t>
                          </w:r>
                        </w:p>
                        <w:p w14:paraId="6B77ED77" w14:textId="78CE0C0D" w:rsidR="007E4904" w:rsidRDefault="007E4904" w:rsidP="007E4904">
                          <w:pPr>
                            <w:rPr>
                              <w:rFonts w:ascii="Century Gothic" w:hAnsi="Century Gothic"/>
                              <w:sz w:val="14"/>
                              <w:szCs w:val="14"/>
                            </w:rPr>
                          </w:pPr>
                          <w:r>
                            <w:rPr>
                              <w:rFonts w:ascii="Century Gothic" w:hAnsi="Century Gothic"/>
                              <w:sz w:val="14"/>
                              <w:szCs w:val="14"/>
                            </w:rPr>
                            <w:t>Council District 7</w:t>
                          </w:r>
                        </w:p>
                        <w:p w14:paraId="72DDD58E" w14:textId="77777777" w:rsidR="007E4904" w:rsidRPr="001E05EC" w:rsidRDefault="007E4904" w:rsidP="007E4904">
                          <w:pPr>
                            <w:rPr>
                              <w:rFonts w:ascii="Century Gothic" w:hAnsi="Century Gothic"/>
                              <w:sz w:val="14"/>
                              <w:szCs w:val="14"/>
                            </w:rPr>
                          </w:pPr>
                        </w:p>
                        <w:p w14:paraId="1531F2A3" w14:textId="21D6E8BA" w:rsidR="00C647AD" w:rsidRPr="001E05EC" w:rsidRDefault="00EA046E" w:rsidP="00240570">
                          <w:pPr>
                            <w:rPr>
                              <w:rFonts w:ascii="Century Gothic" w:hAnsi="Century Gothic"/>
                              <w:b/>
                              <w:sz w:val="18"/>
                            </w:rPr>
                          </w:pPr>
                          <w:r>
                            <w:rPr>
                              <w:rFonts w:ascii="Century Gothic" w:hAnsi="Century Gothic"/>
                              <w:b/>
                              <w:sz w:val="18"/>
                            </w:rPr>
                            <w:t>Lacey A. Croegaert</w:t>
                          </w:r>
                        </w:p>
                        <w:p w14:paraId="383623B8" w14:textId="5BE1A38E" w:rsidR="00C647AD" w:rsidRPr="001E05EC" w:rsidRDefault="00EA046E" w:rsidP="00240570">
                          <w:pPr>
                            <w:rPr>
                              <w:rFonts w:ascii="Century Gothic" w:hAnsi="Century Gothic"/>
                              <w:sz w:val="14"/>
                              <w:szCs w:val="14"/>
                            </w:rPr>
                          </w:pPr>
                          <w:r>
                            <w:rPr>
                              <w:rFonts w:ascii="Century Gothic" w:hAnsi="Century Gothic"/>
                              <w:sz w:val="14"/>
                              <w:szCs w:val="14"/>
                            </w:rPr>
                            <w:t xml:space="preserve">Interim </w:t>
                          </w:r>
                          <w:r w:rsidR="00C647AD">
                            <w:rPr>
                              <w:rFonts w:ascii="Century Gothic" w:hAnsi="Century Gothic"/>
                              <w:sz w:val="14"/>
                              <w:szCs w:val="14"/>
                            </w:rPr>
                            <w:t>Clerk to Council</w:t>
                          </w:r>
                        </w:p>
                        <w:p w14:paraId="11095CC9" w14:textId="0BA1E678" w:rsidR="00C647AD" w:rsidRPr="001E05EC" w:rsidRDefault="00C647AD" w:rsidP="00240570">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F59D3F" id="_x0000_t202" coordsize="21600,21600" o:spt="202" path="m,l,21600r21600,l21600,xe">
              <v:stroke joinstyle="miter"/>
              <v:path gradientshapeok="t" o:connecttype="rect"/>
            </v:shapetype>
            <v:shape id="Text Box 6" o:spid="_x0000_s1028" type="#_x0000_t202" style="position:absolute;margin-left:324pt;margin-top:693pt;width:102.75pt;height:67.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" filled="f" stroked="f">
              <v:textbox>
                <w:txbxContent>
                  <w:p w14:paraId="7210040A" w14:textId="6B9F4145" w:rsidR="007E4904" w:rsidRPr="001E05EC" w:rsidRDefault="007E4904" w:rsidP="007E4904">
                    <w:pPr>
                      <w:rPr>
                        <w:rFonts w:ascii="Century Gothic" w:hAnsi="Century Gothic"/>
                        <w:b/>
                        <w:sz w:val="18"/>
                      </w:rPr>
                    </w:pPr>
                    <w:r>
                      <w:rPr>
                        <w:rFonts w:ascii="Century Gothic" w:hAnsi="Century Gothic"/>
                        <w:b/>
                        <w:sz w:val="18"/>
                      </w:rPr>
                      <w:t>Cindy Wilson</w:t>
                    </w:r>
                  </w:p>
                  <w:p w14:paraId="6B77ED77" w14:textId="78CE0C0D" w:rsidR="007E4904" w:rsidRDefault="007E4904" w:rsidP="007E4904">
                    <w:pPr>
                      <w:rPr>
                        <w:rFonts w:ascii="Century Gothic" w:hAnsi="Century Gothic"/>
                        <w:sz w:val="14"/>
                        <w:szCs w:val="14"/>
                      </w:rPr>
                    </w:pPr>
                    <w:r>
                      <w:rPr>
                        <w:rFonts w:ascii="Century Gothic" w:hAnsi="Century Gothic"/>
                        <w:sz w:val="14"/>
                        <w:szCs w:val="14"/>
                      </w:rPr>
                      <w:t>Council District 7</w:t>
                    </w:r>
                  </w:p>
                  <w:p w14:paraId="72DDD58E" w14:textId="77777777" w:rsidR="007E4904" w:rsidRPr="001E05EC" w:rsidRDefault="007E4904" w:rsidP="007E4904">
                    <w:pPr>
                      <w:rPr>
                        <w:rFonts w:ascii="Century Gothic" w:hAnsi="Century Gothic"/>
                        <w:sz w:val="14"/>
                        <w:szCs w:val="14"/>
                      </w:rPr>
                    </w:pPr>
                  </w:p>
                  <w:p w14:paraId="1531F2A3" w14:textId="21D6E8BA" w:rsidR="00C647AD" w:rsidRPr="001E05EC" w:rsidRDefault="00EA046E" w:rsidP="00240570">
                    <w:pPr>
                      <w:rPr>
                        <w:rFonts w:ascii="Century Gothic" w:hAnsi="Century Gothic"/>
                        <w:b/>
                        <w:sz w:val="18"/>
                      </w:rPr>
                    </w:pPr>
                    <w:r>
                      <w:rPr>
                        <w:rFonts w:ascii="Century Gothic" w:hAnsi="Century Gothic"/>
                        <w:b/>
                        <w:sz w:val="18"/>
                      </w:rPr>
                      <w:t>Lacey A. Croegaert</w:t>
                    </w:r>
                  </w:p>
                  <w:p w14:paraId="383623B8" w14:textId="5BE1A38E" w:rsidR="00C647AD" w:rsidRPr="001E05EC" w:rsidRDefault="00EA046E" w:rsidP="00240570">
                    <w:pPr>
                      <w:rPr>
                        <w:rFonts w:ascii="Century Gothic" w:hAnsi="Century Gothic"/>
                        <w:sz w:val="14"/>
                        <w:szCs w:val="14"/>
                      </w:rPr>
                    </w:pPr>
                    <w:r>
                      <w:rPr>
                        <w:rFonts w:ascii="Century Gothic" w:hAnsi="Century Gothic"/>
                        <w:sz w:val="14"/>
                        <w:szCs w:val="14"/>
                      </w:rPr>
                      <w:t xml:space="preserve">Interim </w:t>
                    </w:r>
                    <w:r w:rsidR="00C647AD">
                      <w:rPr>
                        <w:rFonts w:ascii="Century Gothic" w:hAnsi="Century Gothic"/>
                        <w:sz w:val="14"/>
                        <w:szCs w:val="14"/>
                      </w:rPr>
                      <w:t>Clerk to Council</w:t>
                    </w:r>
                  </w:p>
                  <w:p w14:paraId="11095CC9" w14:textId="0BA1E678" w:rsidR="00C647AD" w:rsidRPr="001E05EC" w:rsidRDefault="00C647AD" w:rsidP="00240570">
                    <w:pPr>
                      <w:rPr>
                        <w:sz w:val="14"/>
                        <w:szCs w:val="14"/>
                      </w:rPr>
                    </w:pPr>
                  </w:p>
                </w:txbxContent>
              </v:textbox>
              <w10:wrap type="tight" anchorx="page" anchory="page"/>
            </v:shape>
          </w:pict>
        </mc:Fallback>
      </mc:AlternateContent>
    </w:r>
    <w:r w:rsidR="007E4904">
      <w:rPr>
        <w:noProof/>
      </w:rPr>
      <mc:AlternateContent>
        <mc:Choice Requires="wps">
          <w:drawing>
            <wp:anchor distT="0" distB="0" distL="114300" distR="114300" simplePos="0" relativeHeight="251666432" behindDoc="0" locked="0" layoutInCell="1" allowOverlap="1" wp14:anchorId="7E973358" wp14:editId="1355011C">
              <wp:simplePos x="0" y="0"/>
              <wp:positionH relativeFrom="page">
                <wp:posOffset>2895600</wp:posOffset>
              </wp:positionH>
              <wp:positionV relativeFrom="page">
                <wp:posOffset>8800465</wp:posOffset>
              </wp:positionV>
              <wp:extent cx="1137920" cy="853440"/>
              <wp:effectExtent l="0" t="0" r="0" b="10160"/>
              <wp:wrapTight wrapText="bothSides">
                <wp:wrapPolygon edited="0">
                  <wp:start x="482" y="0"/>
                  <wp:lineTo x="482" y="21214"/>
                  <wp:lineTo x="20732" y="21214"/>
                  <wp:lineTo x="20732" y="0"/>
                  <wp:lineTo x="482" y="0"/>
                </wp:wrapPolygon>
              </wp:wrapTight>
              <wp:docPr id="5" name="Text Box 5"/>
              <wp:cNvGraphicFramePr/>
              <a:graphic xmlns:a="http://schemas.openxmlformats.org/drawingml/2006/main">
                <a:graphicData uri="http://schemas.microsoft.com/office/word/2010/wordprocessingShape">
                  <wps:wsp>
                    <wps:cNvSpPr txBox="1"/>
                    <wps:spPr>
                      <a:xfrm>
                        <a:off x="0" y="0"/>
                        <a:ext cx="1137920" cy="8534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A7A987B" w14:textId="21085FDA" w:rsidR="00C647AD" w:rsidRPr="001E05EC" w:rsidRDefault="007E4904" w:rsidP="00240570">
                          <w:pPr>
                            <w:rPr>
                              <w:rFonts w:ascii="Century Gothic" w:hAnsi="Century Gothic"/>
                              <w:b/>
                              <w:sz w:val="18"/>
                            </w:rPr>
                          </w:pPr>
                          <w:r>
                            <w:rPr>
                              <w:rFonts w:ascii="Century Gothic" w:hAnsi="Century Gothic"/>
                              <w:b/>
                              <w:sz w:val="18"/>
                            </w:rPr>
                            <w:t>Tom Allen</w:t>
                          </w:r>
                        </w:p>
                        <w:p w14:paraId="7C3895CD" w14:textId="76F1E6A4" w:rsidR="00C647AD" w:rsidRPr="001E05EC" w:rsidRDefault="007E4904" w:rsidP="00240570">
                          <w:pPr>
                            <w:rPr>
                              <w:rFonts w:ascii="Century Gothic" w:hAnsi="Century Gothic"/>
                              <w:sz w:val="14"/>
                              <w:szCs w:val="14"/>
                            </w:rPr>
                          </w:pPr>
                          <w:r>
                            <w:rPr>
                              <w:rFonts w:ascii="Century Gothic" w:hAnsi="Century Gothic"/>
                              <w:sz w:val="14"/>
                              <w:szCs w:val="14"/>
                            </w:rPr>
                            <w:t>Council District 4</w:t>
                          </w:r>
                        </w:p>
                        <w:p w14:paraId="21D7C1A0" w14:textId="77777777" w:rsidR="00C647AD" w:rsidRPr="00EA046E" w:rsidRDefault="00C647AD" w:rsidP="00240570">
                          <w:pPr>
                            <w:rPr>
                              <w:rFonts w:ascii="Century Gothic" w:hAnsi="Century Gothic"/>
                              <w:sz w:val="14"/>
                              <w:szCs w:val="14"/>
                            </w:rPr>
                          </w:pPr>
                        </w:p>
                        <w:p w14:paraId="6D2BDD2E" w14:textId="158F3C04" w:rsidR="00C647AD" w:rsidRPr="001E05EC" w:rsidRDefault="007E4904" w:rsidP="00240570">
                          <w:pPr>
                            <w:rPr>
                              <w:rFonts w:ascii="Century Gothic" w:hAnsi="Century Gothic"/>
                              <w:b/>
                              <w:sz w:val="18"/>
                            </w:rPr>
                          </w:pPr>
                          <w:r>
                            <w:rPr>
                              <w:rFonts w:ascii="Century Gothic" w:hAnsi="Century Gothic"/>
                              <w:b/>
                              <w:sz w:val="18"/>
                            </w:rPr>
                            <w:t>Ken Waters</w:t>
                          </w:r>
                        </w:p>
                        <w:p w14:paraId="46D1278B" w14:textId="59DB4AF3" w:rsidR="00C647AD" w:rsidRPr="001E05EC" w:rsidRDefault="00C647AD" w:rsidP="00240570">
                          <w:pPr>
                            <w:rPr>
                              <w:sz w:val="14"/>
                              <w:szCs w:val="14"/>
                            </w:rPr>
                          </w:pPr>
                          <w:r>
                            <w:rPr>
                              <w:rFonts w:ascii="Century Gothic" w:hAnsi="Century Gothic"/>
                              <w:sz w:val="14"/>
                              <w:szCs w:val="14"/>
                            </w:rPr>
                            <w:t xml:space="preserve">Council District </w:t>
                          </w:r>
                          <w:r w:rsidR="007E4904">
                            <w:rPr>
                              <w:rFonts w:ascii="Century Gothic" w:hAnsi="Century Gothic"/>
                              <w:sz w:val="14"/>
                              <w:szCs w:val="1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73358" id="Text Box 5" o:spid="_x0000_s1029" type="#_x0000_t202" style="position:absolute;margin-left:228pt;margin-top:692.95pt;width:89.6pt;height:67.2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" filled="f" stroked="f">
              <v:textbox>
                <w:txbxContent>
                  <w:p w14:paraId="6A7A987B" w14:textId="21085FDA" w:rsidR="00C647AD" w:rsidRPr="001E05EC" w:rsidRDefault="007E4904" w:rsidP="00240570">
                    <w:pPr>
                      <w:rPr>
                        <w:rFonts w:ascii="Century Gothic" w:hAnsi="Century Gothic"/>
                        <w:b/>
                        <w:sz w:val="18"/>
                      </w:rPr>
                    </w:pPr>
                    <w:r>
                      <w:rPr>
                        <w:rFonts w:ascii="Century Gothic" w:hAnsi="Century Gothic"/>
                        <w:b/>
                        <w:sz w:val="18"/>
                      </w:rPr>
                      <w:t>Tom Allen</w:t>
                    </w:r>
                  </w:p>
                  <w:p w14:paraId="7C3895CD" w14:textId="76F1E6A4" w:rsidR="00C647AD" w:rsidRPr="001E05EC" w:rsidRDefault="007E4904" w:rsidP="00240570">
                    <w:pPr>
                      <w:rPr>
                        <w:rFonts w:ascii="Century Gothic" w:hAnsi="Century Gothic"/>
                        <w:sz w:val="14"/>
                        <w:szCs w:val="14"/>
                      </w:rPr>
                    </w:pPr>
                    <w:r>
                      <w:rPr>
                        <w:rFonts w:ascii="Century Gothic" w:hAnsi="Century Gothic"/>
                        <w:sz w:val="14"/>
                        <w:szCs w:val="14"/>
                      </w:rPr>
                      <w:t>Council District 4</w:t>
                    </w:r>
                  </w:p>
                  <w:p w14:paraId="21D7C1A0" w14:textId="77777777" w:rsidR="00C647AD" w:rsidRPr="00EA046E" w:rsidRDefault="00C647AD" w:rsidP="00240570">
                    <w:pPr>
                      <w:rPr>
                        <w:rFonts w:ascii="Century Gothic" w:hAnsi="Century Gothic"/>
                        <w:sz w:val="14"/>
                        <w:szCs w:val="14"/>
                      </w:rPr>
                    </w:pPr>
                  </w:p>
                  <w:p w14:paraId="6D2BDD2E" w14:textId="158F3C04" w:rsidR="00C647AD" w:rsidRPr="001E05EC" w:rsidRDefault="007E4904" w:rsidP="00240570">
                    <w:pPr>
                      <w:rPr>
                        <w:rFonts w:ascii="Century Gothic" w:hAnsi="Century Gothic"/>
                        <w:b/>
                        <w:sz w:val="18"/>
                      </w:rPr>
                    </w:pPr>
                    <w:r>
                      <w:rPr>
                        <w:rFonts w:ascii="Century Gothic" w:hAnsi="Century Gothic"/>
                        <w:b/>
                        <w:sz w:val="18"/>
                      </w:rPr>
                      <w:t>Ken Waters</w:t>
                    </w:r>
                  </w:p>
                  <w:p w14:paraId="46D1278B" w14:textId="59DB4AF3" w:rsidR="00C647AD" w:rsidRPr="001E05EC" w:rsidRDefault="00C647AD" w:rsidP="00240570">
                    <w:pPr>
                      <w:rPr>
                        <w:sz w:val="14"/>
                        <w:szCs w:val="14"/>
                      </w:rPr>
                    </w:pPr>
                    <w:r>
                      <w:rPr>
                        <w:rFonts w:ascii="Century Gothic" w:hAnsi="Century Gothic"/>
                        <w:sz w:val="14"/>
                        <w:szCs w:val="14"/>
                      </w:rPr>
                      <w:t xml:space="preserve">Council District </w:t>
                    </w:r>
                    <w:r w:rsidR="007E4904">
                      <w:rPr>
                        <w:rFonts w:ascii="Century Gothic" w:hAnsi="Century Gothic"/>
                        <w:sz w:val="14"/>
                        <w:szCs w:val="14"/>
                      </w:rPr>
                      <w:t>6</w:t>
                    </w:r>
                  </w:p>
                </w:txbxContent>
              </v:textbox>
              <w10:wrap type="tight" anchorx="page" anchory="page"/>
            </v:shape>
          </w:pict>
        </mc:Fallback>
      </mc:AlternateContent>
    </w:r>
    <w:r w:rsidR="007E4904">
      <w:rPr>
        <w:noProof/>
      </w:rPr>
      <mc:AlternateContent>
        <mc:Choice Requires="wps">
          <w:drawing>
            <wp:anchor distT="0" distB="0" distL="114300" distR="114300" simplePos="0" relativeHeight="251664384" behindDoc="0" locked="0" layoutInCell="1" allowOverlap="1" wp14:anchorId="6F89717C" wp14:editId="64A07EC6">
              <wp:simplePos x="0" y="0"/>
              <wp:positionH relativeFrom="page">
                <wp:posOffset>1676400</wp:posOffset>
              </wp:positionH>
              <wp:positionV relativeFrom="page">
                <wp:posOffset>8800465</wp:posOffset>
              </wp:positionV>
              <wp:extent cx="1137920" cy="853440"/>
              <wp:effectExtent l="0" t="0" r="0" b="10160"/>
              <wp:wrapTight wrapText="bothSides">
                <wp:wrapPolygon edited="0">
                  <wp:start x="482" y="0"/>
                  <wp:lineTo x="482" y="21214"/>
                  <wp:lineTo x="20732" y="21214"/>
                  <wp:lineTo x="20732" y="0"/>
                  <wp:lineTo x="482" y="0"/>
                </wp:wrapPolygon>
              </wp:wrapTight>
              <wp:docPr id="4" name="Text Box 4"/>
              <wp:cNvGraphicFramePr/>
              <a:graphic xmlns:a="http://schemas.openxmlformats.org/drawingml/2006/main">
                <a:graphicData uri="http://schemas.microsoft.com/office/word/2010/wordprocessingShape">
                  <wps:wsp>
                    <wps:cNvSpPr txBox="1"/>
                    <wps:spPr>
                      <a:xfrm>
                        <a:off x="0" y="0"/>
                        <a:ext cx="1137920" cy="8534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8B20CB" w14:textId="77777777" w:rsidR="00C647AD" w:rsidRPr="001E05EC" w:rsidRDefault="00C647AD" w:rsidP="00240570">
                          <w:pPr>
                            <w:rPr>
                              <w:rFonts w:ascii="Century Gothic" w:hAnsi="Century Gothic"/>
                              <w:b/>
                              <w:sz w:val="18"/>
                            </w:rPr>
                          </w:pPr>
                          <w:r>
                            <w:rPr>
                              <w:rFonts w:ascii="Century Gothic" w:hAnsi="Century Gothic"/>
                              <w:b/>
                              <w:sz w:val="18"/>
                            </w:rPr>
                            <w:t>Craig Wooten</w:t>
                          </w:r>
                        </w:p>
                        <w:p w14:paraId="4275C777" w14:textId="3C886891" w:rsidR="00C647AD" w:rsidRPr="001E05EC" w:rsidRDefault="007E4904" w:rsidP="00240570">
                          <w:pPr>
                            <w:rPr>
                              <w:rFonts w:ascii="Century Gothic" w:hAnsi="Century Gothic"/>
                              <w:sz w:val="14"/>
                              <w:szCs w:val="14"/>
                            </w:rPr>
                          </w:pPr>
                          <w:r>
                            <w:rPr>
                              <w:rFonts w:ascii="Century Gothic" w:hAnsi="Century Gothic"/>
                              <w:sz w:val="14"/>
                              <w:szCs w:val="14"/>
                            </w:rPr>
                            <w:t>Council District 1</w:t>
                          </w:r>
                        </w:p>
                        <w:p w14:paraId="3B71F127" w14:textId="77777777" w:rsidR="00C647AD" w:rsidRPr="00EA046E" w:rsidRDefault="00C647AD" w:rsidP="00240570">
                          <w:pPr>
                            <w:rPr>
                              <w:rFonts w:ascii="Century Gothic" w:hAnsi="Century Gothic"/>
                              <w:sz w:val="14"/>
                              <w:szCs w:val="14"/>
                            </w:rPr>
                          </w:pPr>
                        </w:p>
                        <w:p w14:paraId="1D3D459A" w14:textId="182286EA" w:rsidR="00C647AD" w:rsidRPr="001E05EC" w:rsidRDefault="007E4904" w:rsidP="00240570">
                          <w:pPr>
                            <w:rPr>
                              <w:rFonts w:ascii="Century Gothic" w:hAnsi="Century Gothic"/>
                              <w:b/>
                              <w:sz w:val="18"/>
                            </w:rPr>
                          </w:pPr>
                          <w:r>
                            <w:rPr>
                              <w:rFonts w:ascii="Century Gothic" w:hAnsi="Century Gothic"/>
                              <w:b/>
                              <w:sz w:val="18"/>
                            </w:rPr>
                            <w:t>Gracie Floyd</w:t>
                          </w:r>
                        </w:p>
                        <w:p w14:paraId="52A3F604" w14:textId="7B9AFC3A" w:rsidR="00C647AD" w:rsidRPr="001E05EC" w:rsidRDefault="00C647AD" w:rsidP="00240570">
                          <w:pPr>
                            <w:rPr>
                              <w:sz w:val="14"/>
                              <w:szCs w:val="14"/>
                            </w:rPr>
                          </w:pPr>
                          <w:r>
                            <w:rPr>
                              <w:rFonts w:ascii="Century Gothic" w:hAnsi="Century Gothic"/>
                              <w:sz w:val="14"/>
                              <w:szCs w:val="14"/>
                            </w:rPr>
                            <w:t xml:space="preserve">Council District </w:t>
                          </w:r>
                          <w:r w:rsidR="007E4904">
                            <w:rPr>
                              <w:rFonts w:ascii="Century Gothic" w:hAnsi="Century Gothic"/>
                              <w:sz w:val="14"/>
                              <w:szCs w:val="1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9717C" id="Text Box 4" o:spid="_x0000_s1030" type="#_x0000_t202" style="position:absolute;margin-left:132pt;margin-top:692.95pt;width:89.6pt;height:67.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" filled="f" stroked="f">
              <v:textbox>
                <w:txbxContent>
                  <w:p w14:paraId="268B20CB" w14:textId="77777777" w:rsidR="00C647AD" w:rsidRPr="001E05EC" w:rsidRDefault="00C647AD" w:rsidP="00240570">
                    <w:pPr>
                      <w:rPr>
                        <w:rFonts w:ascii="Century Gothic" w:hAnsi="Century Gothic"/>
                        <w:b/>
                        <w:sz w:val="18"/>
                      </w:rPr>
                    </w:pPr>
                    <w:r>
                      <w:rPr>
                        <w:rFonts w:ascii="Century Gothic" w:hAnsi="Century Gothic"/>
                        <w:b/>
                        <w:sz w:val="18"/>
                      </w:rPr>
                      <w:t>Craig Wooten</w:t>
                    </w:r>
                  </w:p>
                  <w:p w14:paraId="4275C777" w14:textId="3C886891" w:rsidR="00C647AD" w:rsidRPr="001E05EC" w:rsidRDefault="007E4904" w:rsidP="00240570">
                    <w:pPr>
                      <w:rPr>
                        <w:rFonts w:ascii="Century Gothic" w:hAnsi="Century Gothic"/>
                        <w:sz w:val="14"/>
                        <w:szCs w:val="14"/>
                      </w:rPr>
                    </w:pPr>
                    <w:r>
                      <w:rPr>
                        <w:rFonts w:ascii="Century Gothic" w:hAnsi="Century Gothic"/>
                        <w:sz w:val="14"/>
                        <w:szCs w:val="14"/>
                      </w:rPr>
                      <w:t>Council District 1</w:t>
                    </w:r>
                  </w:p>
                  <w:p w14:paraId="3B71F127" w14:textId="77777777" w:rsidR="00C647AD" w:rsidRPr="00EA046E" w:rsidRDefault="00C647AD" w:rsidP="00240570">
                    <w:pPr>
                      <w:rPr>
                        <w:rFonts w:ascii="Century Gothic" w:hAnsi="Century Gothic"/>
                        <w:sz w:val="14"/>
                        <w:szCs w:val="14"/>
                      </w:rPr>
                    </w:pPr>
                  </w:p>
                  <w:p w14:paraId="1D3D459A" w14:textId="182286EA" w:rsidR="00C647AD" w:rsidRPr="001E05EC" w:rsidRDefault="007E4904" w:rsidP="00240570">
                    <w:pPr>
                      <w:rPr>
                        <w:rFonts w:ascii="Century Gothic" w:hAnsi="Century Gothic"/>
                        <w:b/>
                        <w:sz w:val="18"/>
                      </w:rPr>
                    </w:pPr>
                    <w:r>
                      <w:rPr>
                        <w:rFonts w:ascii="Century Gothic" w:hAnsi="Century Gothic"/>
                        <w:b/>
                        <w:sz w:val="18"/>
                      </w:rPr>
                      <w:t>Gracie Floyd</w:t>
                    </w:r>
                  </w:p>
                  <w:p w14:paraId="52A3F604" w14:textId="7B9AFC3A" w:rsidR="00C647AD" w:rsidRPr="001E05EC" w:rsidRDefault="00C647AD" w:rsidP="00240570">
                    <w:pPr>
                      <w:rPr>
                        <w:sz w:val="14"/>
                        <w:szCs w:val="14"/>
                      </w:rPr>
                    </w:pPr>
                    <w:r>
                      <w:rPr>
                        <w:rFonts w:ascii="Century Gothic" w:hAnsi="Century Gothic"/>
                        <w:sz w:val="14"/>
                        <w:szCs w:val="14"/>
                      </w:rPr>
                      <w:t xml:space="preserve">Council District </w:t>
                    </w:r>
                    <w:r w:rsidR="007E4904">
                      <w:rPr>
                        <w:rFonts w:ascii="Century Gothic" w:hAnsi="Century Gothic"/>
                        <w:sz w:val="14"/>
                        <w:szCs w:val="14"/>
                      </w:rPr>
                      <w:t>2</w:t>
                    </w:r>
                  </w:p>
                </w:txbxContent>
              </v:textbox>
              <w10:wrap type="tight" anchorx="page" anchory="page"/>
            </v:shape>
          </w:pict>
        </mc:Fallback>
      </mc:AlternateContent>
    </w:r>
    <w:r w:rsidR="007E4904">
      <w:rPr>
        <w:noProof/>
      </w:rPr>
      <mc:AlternateContent>
        <mc:Choice Requires="wps">
          <w:drawing>
            <wp:anchor distT="0" distB="0" distL="114300" distR="114300" simplePos="0" relativeHeight="251662336" behindDoc="0" locked="0" layoutInCell="1" allowOverlap="1" wp14:anchorId="57164323" wp14:editId="42BCEB6D">
              <wp:simplePos x="0" y="0"/>
              <wp:positionH relativeFrom="page">
                <wp:posOffset>457200</wp:posOffset>
              </wp:positionH>
              <wp:positionV relativeFrom="page">
                <wp:posOffset>8800465</wp:posOffset>
              </wp:positionV>
              <wp:extent cx="1137920" cy="853440"/>
              <wp:effectExtent l="0" t="0" r="0" b="10160"/>
              <wp:wrapTight wrapText="bothSides">
                <wp:wrapPolygon edited="0">
                  <wp:start x="482" y="0"/>
                  <wp:lineTo x="482" y="21214"/>
                  <wp:lineTo x="20732" y="21214"/>
                  <wp:lineTo x="20732" y="0"/>
                  <wp:lineTo x="482" y="0"/>
                </wp:wrapPolygon>
              </wp:wrapTight>
              <wp:docPr id="3" name="Text Box 3"/>
              <wp:cNvGraphicFramePr/>
              <a:graphic xmlns:a="http://schemas.openxmlformats.org/drawingml/2006/main">
                <a:graphicData uri="http://schemas.microsoft.com/office/word/2010/wordprocessingShape">
                  <wps:wsp>
                    <wps:cNvSpPr txBox="1"/>
                    <wps:spPr>
                      <a:xfrm>
                        <a:off x="0" y="0"/>
                        <a:ext cx="1137920" cy="85344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EACFDD0" w14:textId="77777777" w:rsidR="00C647AD" w:rsidRPr="001E05EC" w:rsidRDefault="00C647AD">
                          <w:pPr>
                            <w:rPr>
                              <w:rFonts w:ascii="Century Gothic" w:hAnsi="Century Gothic"/>
                              <w:b/>
                              <w:sz w:val="18"/>
                            </w:rPr>
                          </w:pPr>
                          <w:r w:rsidRPr="001E05EC">
                            <w:rPr>
                              <w:rFonts w:ascii="Century Gothic" w:hAnsi="Century Gothic"/>
                              <w:b/>
                              <w:sz w:val="18"/>
                            </w:rPr>
                            <w:t>Tommy Dunn</w:t>
                          </w:r>
                        </w:p>
                        <w:p w14:paraId="1E51E6AF" w14:textId="31E733DC" w:rsidR="00C647AD" w:rsidRDefault="00C647AD">
                          <w:pPr>
                            <w:rPr>
                              <w:rFonts w:ascii="Century Gothic" w:hAnsi="Century Gothic"/>
                              <w:sz w:val="14"/>
                              <w:szCs w:val="14"/>
                            </w:rPr>
                          </w:pPr>
                          <w:r w:rsidRPr="001E05EC">
                            <w:rPr>
                              <w:rFonts w:ascii="Century Gothic" w:hAnsi="Century Gothic"/>
                              <w:sz w:val="14"/>
                              <w:szCs w:val="14"/>
                            </w:rPr>
                            <w:t>Chairman, District 5</w:t>
                          </w:r>
                        </w:p>
                        <w:p w14:paraId="0DBD5924" w14:textId="77777777" w:rsidR="007E4904" w:rsidRPr="007E4904" w:rsidRDefault="007E4904">
                          <w:pPr>
                            <w:rPr>
                              <w:rFonts w:ascii="Century Gothic" w:hAnsi="Century Gothic"/>
                              <w:sz w:val="14"/>
                              <w:szCs w:val="14"/>
                            </w:rPr>
                          </w:pPr>
                        </w:p>
                        <w:p w14:paraId="470B8EFB" w14:textId="77777777" w:rsidR="00C647AD" w:rsidRPr="001E05EC" w:rsidRDefault="00C647AD">
                          <w:pPr>
                            <w:rPr>
                              <w:rFonts w:ascii="Century Gothic" w:hAnsi="Century Gothic"/>
                              <w:b/>
                              <w:sz w:val="18"/>
                            </w:rPr>
                          </w:pPr>
                          <w:r w:rsidRPr="001E05EC">
                            <w:rPr>
                              <w:rFonts w:ascii="Century Gothic" w:hAnsi="Century Gothic"/>
                              <w:b/>
                              <w:sz w:val="18"/>
                            </w:rPr>
                            <w:t>Ray Graham</w:t>
                          </w:r>
                        </w:p>
                        <w:p w14:paraId="217910FF" w14:textId="77777777" w:rsidR="00C647AD" w:rsidRPr="001E05EC" w:rsidRDefault="00C647AD">
                          <w:pPr>
                            <w:rPr>
                              <w:sz w:val="14"/>
                              <w:szCs w:val="14"/>
                            </w:rPr>
                          </w:pPr>
                          <w:r w:rsidRPr="001E05EC">
                            <w:rPr>
                              <w:rFonts w:ascii="Century Gothic" w:hAnsi="Century Gothic"/>
                              <w:sz w:val="14"/>
                              <w:szCs w:val="14"/>
                            </w:rPr>
                            <w:t>V. Chairman, District</w:t>
                          </w:r>
                          <w:r>
                            <w:rPr>
                              <w:sz w:val="14"/>
                              <w:szCs w:val="14"/>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64323" id="Text Box 3" o:spid="_x0000_s1031" type="#_x0000_t202" style="position:absolute;margin-left:36pt;margin-top:692.95pt;width:89.6pt;height:67.2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" filled="f" stroked="f">
              <v:textbox>
                <w:txbxContent>
                  <w:p w14:paraId="2EACFDD0" w14:textId="77777777" w:rsidR="00C647AD" w:rsidRPr="001E05EC" w:rsidRDefault="00C647AD">
                    <w:pPr>
                      <w:rPr>
                        <w:rFonts w:ascii="Century Gothic" w:hAnsi="Century Gothic"/>
                        <w:b/>
                        <w:sz w:val="18"/>
                      </w:rPr>
                    </w:pPr>
                    <w:r w:rsidRPr="001E05EC">
                      <w:rPr>
                        <w:rFonts w:ascii="Century Gothic" w:hAnsi="Century Gothic"/>
                        <w:b/>
                        <w:sz w:val="18"/>
                      </w:rPr>
                      <w:t>Tommy Dunn</w:t>
                    </w:r>
                  </w:p>
                  <w:p w14:paraId="1E51E6AF" w14:textId="31E733DC" w:rsidR="00C647AD" w:rsidRDefault="00C647AD">
                    <w:pPr>
                      <w:rPr>
                        <w:rFonts w:ascii="Century Gothic" w:hAnsi="Century Gothic"/>
                        <w:sz w:val="14"/>
                        <w:szCs w:val="14"/>
                      </w:rPr>
                    </w:pPr>
                    <w:r w:rsidRPr="001E05EC">
                      <w:rPr>
                        <w:rFonts w:ascii="Century Gothic" w:hAnsi="Century Gothic"/>
                        <w:sz w:val="14"/>
                        <w:szCs w:val="14"/>
                      </w:rPr>
                      <w:t>Chairman, District 5</w:t>
                    </w:r>
                  </w:p>
                  <w:p w14:paraId="0DBD5924" w14:textId="77777777" w:rsidR="007E4904" w:rsidRPr="007E4904" w:rsidRDefault="007E4904">
                    <w:pPr>
                      <w:rPr>
                        <w:rFonts w:ascii="Century Gothic" w:hAnsi="Century Gothic"/>
                        <w:sz w:val="14"/>
                        <w:szCs w:val="14"/>
                      </w:rPr>
                    </w:pPr>
                  </w:p>
                  <w:p w14:paraId="470B8EFB" w14:textId="77777777" w:rsidR="00C647AD" w:rsidRPr="001E05EC" w:rsidRDefault="00C647AD">
                    <w:pPr>
                      <w:rPr>
                        <w:rFonts w:ascii="Century Gothic" w:hAnsi="Century Gothic"/>
                        <w:b/>
                        <w:sz w:val="18"/>
                      </w:rPr>
                    </w:pPr>
                    <w:r w:rsidRPr="001E05EC">
                      <w:rPr>
                        <w:rFonts w:ascii="Century Gothic" w:hAnsi="Century Gothic"/>
                        <w:b/>
                        <w:sz w:val="18"/>
                      </w:rPr>
                      <w:t>Ray Graham</w:t>
                    </w:r>
                  </w:p>
                  <w:p w14:paraId="217910FF" w14:textId="77777777" w:rsidR="00C647AD" w:rsidRPr="001E05EC" w:rsidRDefault="00C647AD">
                    <w:pPr>
                      <w:rPr>
                        <w:sz w:val="14"/>
                        <w:szCs w:val="14"/>
                      </w:rPr>
                    </w:pPr>
                    <w:r w:rsidRPr="001E05EC">
                      <w:rPr>
                        <w:rFonts w:ascii="Century Gothic" w:hAnsi="Century Gothic"/>
                        <w:sz w:val="14"/>
                        <w:szCs w:val="14"/>
                      </w:rPr>
                      <w:t>V. Chairman, District</w:t>
                    </w:r>
                    <w:r>
                      <w:rPr>
                        <w:sz w:val="14"/>
                        <w:szCs w:val="14"/>
                      </w:rPr>
                      <w:t xml:space="preserve"> 3</w:t>
                    </w:r>
                  </w:p>
                </w:txbxContent>
              </v:textbox>
              <w10:wrap type="tight" anchorx="page" anchory="page"/>
            </v:shape>
          </w:pict>
        </mc:Fallback>
      </mc:AlternateContent>
    </w:r>
    <w:r w:rsidR="007E4904">
      <w:rPr>
        <w:noProof/>
      </w:rPr>
      <mc:AlternateContent>
        <mc:Choice Requires="wps">
          <w:drawing>
            <wp:anchor distT="0" distB="0" distL="114300" distR="114300" simplePos="0" relativeHeight="251670528" behindDoc="0" locked="0" layoutInCell="1" allowOverlap="1" wp14:anchorId="40A8F2DC" wp14:editId="6803DE8A">
              <wp:simplePos x="0" y="0"/>
              <wp:positionH relativeFrom="page">
                <wp:posOffset>5326380</wp:posOffset>
              </wp:positionH>
              <wp:positionV relativeFrom="page">
                <wp:posOffset>8801100</wp:posOffset>
              </wp:positionV>
              <wp:extent cx="1988820" cy="800100"/>
              <wp:effectExtent l="0" t="0" r="0" b="12700"/>
              <wp:wrapTight wrapText="bothSides">
                <wp:wrapPolygon edited="0">
                  <wp:start x="276" y="0"/>
                  <wp:lineTo x="276" y="21257"/>
                  <wp:lineTo x="20966" y="21257"/>
                  <wp:lineTo x="20966" y="0"/>
                  <wp:lineTo x="276" y="0"/>
                </wp:wrapPolygon>
              </wp:wrapTight>
              <wp:docPr id="9" name="Text Box 9"/>
              <wp:cNvGraphicFramePr/>
              <a:graphic xmlns:a="http://schemas.openxmlformats.org/drawingml/2006/main">
                <a:graphicData uri="http://schemas.microsoft.com/office/word/2010/wordprocessingShape">
                  <wps:wsp>
                    <wps:cNvSpPr txBox="1"/>
                    <wps:spPr>
                      <a:xfrm>
                        <a:off x="0" y="0"/>
                        <a:ext cx="1988820" cy="8001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E5AC745" w14:textId="2E39BAEA" w:rsidR="007E4904" w:rsidRPr="007E4904" w:rsidRDefault="007E4904" w:rsidP="00EA046E">
                          <w:pPr>
                            <w:jc w:val="center"/>
                            <w:rPr>
                              <w:rFonts w:ascii="Century Gothic" w:hAnsi="Century Gothic"/>
                              <w:b/>
                              <w:sz w:val="18"/>
                            </w:rPr>
                          </w:pPr>
                          <w:r>
                            <w:rPr>
                              <w:rFonts w:ascii="Century Gothic" w:hAnsi="Century Gothic"/>
                              <w:b/>
                              <w:sz w:val="18"/>
                            </w:rPr>
                            <w:t xml:space="preserve">Rusty Burns | </w:t>
                          </w:r>
                          <w:r>
                            <w:rPr>
                              <w:rFonts w:ascii="Century Gothic" w:hAnsi="Century Gothic"/>
                              <w:sz w:val="14"/>
                              <w:szCs w:val="14"/>
                            </w:rPr>
                            <w:t>County Administrator</w:t>
                          </w:r>
                        </w:p>
                        <w:p w14:paraId="43F5EE0F" w14:textId="1DD73205" w:rsidR="00C647AD" w:rsidRPr="007E4904" w:rsidRDefault="00C647AD" w:rsidP="008C6171">
                          <w:pPr>
                            <w:jc w:val="center"/>
                            <w:rPr>
                              <w:rFonts w:ascii="Century Gothic" w:hAnsi="Century Gothic"/>
                              <w:sz w:val="14"/>
                              <w:szCs w:val="14"/>
                            </w:rPr>
                          </w:pPr>
                          <w:r w:rsidRPr="007E4904">
                            <w:rPr>
                              <w:rFonts w:ascii="Century Gothic" w:hAnsi="Century Gothic"/>
                              <w:sz w:val="14"/>
                              <w:szCs w:val="14"/>
                            </w:rPr>
                            <w:t xml:space="preserve">PO Box 8002, Anderson, </w:t>
                          </w:r>
                          <w:r w:rsidR="007E4904">
                            <w:rPr>
                              <w:rFonts w:ascii="Century Gothic" w:hAnsi="Century Gothic"/>
                              <w:sz w:val="14"/>
                              <w:szCs w:val="14"/>
                            </w:rPr>
                            <w:t>SC</w:t>
                          </w:r>
                          <w:r w:rsidRPr="007E4904">
                            <w:rPr>
                              <w:rFonts w:ascii="Century Gothic" w:hAnsi="Century Gothic"/>
                              <w:sz w:val="14"/>
                              <w:szCs w:val="14"/>
                            </w:rPr>
                            <w:t xml:space="preserve"> 296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8F2DC" id="Text Box 9" o:spid="_x0000_s1032" type="#_x0000_t202" style="position:absolute;margin-left:419.4pt;margin-top:693pt;width:156.6pt;height:6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" filled="f" stroked="f">
              <v:textbox>
                <w:txbxContent>
                  <w:p w14:paraId="4E5AC745" w14:textId="2E39BAEA" w:rsidR="007E4904" w:rsidRPr="007E4904" w:rsidRDefault="007E4904" w:rsidP="00EA046E">
                    <w:pPr>
                      <w:jc w:val="center"/>
                      <w:rPr>
                        <w:rFonts w:ascii="Century Gothic" w:hAnsi="Century Gothic"/>
                        <w:b/>
                        <w:sz w:val="18"/>
                      </w:rPr>
                    </w:pPr>
                    <w:r>
                      <w:rPr>
                        <w:rFonts w:ascii="Century Gothic" w:hAnsi="Century Gothic"/>
                        <w:b/>
                        <w:sz w:val="18"/>
                      </w:rPr>
                      <w:t xml:space="preserve">Rusty Burns | </w:t>
                    </w:r>
                    <w:r>
                      <w:rPr>
                        <w:rFonts w:ascii="Century Gothic" w:hAnsi="Century Gothic"/>
                        <w:sz w:val="14"/>
                        <w:szCs w:val="14"/>
                      </w:rPr>
                      <w:t>County Administrator</w:t>
                    </w:r>
                  </w:p>
                  <w:p w14:paraId="43F5EE0F" w14:textId="1DD73205" w:rsidR="00C647AD" w:rsidRPr="007E4904" w:rsidRDefault="00C647AD" w:rsidP="008C6171">
                    <w:pPr>
                      <w:jc w:val="center"/>
                      <w:rPr>
                        <w:rFonts w:ascii="Century Gothic" w:hAnsi="Century Gothic"/>
                        <w:sz w:val="14"/>
                        <w:szCs w:val="14"/>
                      </w:rPr>
                    </w:pPr>
                    <w:r w:rsidRPr="007E4904">
                      <w:rPr>
                        <w:rFonts w:ascii="Century Gothic" w:hAnsi="Century Gothic"/>
                        <w:sz w:val="14"/>
                        <w:szCs w:val="14"/>
                      </w:rPr>
                      <w:t xml:space="preserve">PO Box 8002, Anderson, </w:t>
                    </w:r>
                    <w:r w:rsidR="007E4904">
                      <w:rPr>
                        <w:rFonts w:ascii="Century Gothic" w:hAnsi="Century Gothic"/>
                        <w:sz w:val="14"/>
                        <w:szCs w:val="14"/>
                      </w:rPr>
                      <w:t>SC</w:t>
                    </w:r>
                    <w:r w:rsidRPr="007E4904">
                      <w:rPr>
                        <w:rFonts w:ascii="Century Gothic" w:hAnsi="Century Gothic"/>
                        <w:sz w:val="14"/>
                        <w:szCs w:val="14"/>
                      </w:rPr>
                      <w:t xml:space="preserve"> 29622</w:t>
                    </w:r>
                  </w:p>
                </w:txbxContent>
              </v:textbox>
              <w10:wrap type="tight" anchorx="page" anchory="page"/>
            </v:shape>
          </w:pict>
        </mc:Fallback>
      </mc:AlternateContent>
    </w:r>
    <w:r w:rsidR="00C647AD">
      <w:rPr>
        <w:noProof/>
      </w:rPr>
      <w:softHyphen/>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8014C" w14:textId="77777777" w:rsidR="00047AE8" w:rsidRDefault="00047AE8" w:rsidP="00640B65">
      <w:r>
        <w:separator/>
      </w:r>
    </w:p>
  </w:footnote>
  <w:footnote w:type="continuationSeparator" w:id="0">
    <w:p w14:paraId="3912E9CC" w14:textId="77777777" w:rsidR="00047AE8" w:rsidRDefault="00047AE8" w:rsidP="00640B6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B2A9A" w14:textId="77777777" w:rsidR="0078426C" w:rsidRPr="0078426C" w:rsidRDefault="0078426C">
    <w:pPr>
      <w:pStyle w:val="Header"/>
      <w:rPr>
        <w:rFonts w:ascii="Century Gothic" w:hAnsi="Century Gothic"/>
        <w:b/>
        <w:sz w:val="10"/>
        <w:szCs w:val="60"/>
      </w:rPr>
    </w:pPr>
  </w:p>
  <w:p w14:paraId="318BC8EB" w14:textId="48F9E527" w:rsidR="00C647AD" w:rsidRPr="0078426C" w:rsidRDefault="00C647AD">
    <w:pPr>
      <w:pStyle w:val="Header"/>
    </w:pPr>
    <w:r>
      <w:rPr>
        <w:rFonts w:ascii="Century Gothic" w:hAnsi="Century Gothic"/>
        <w:b/>
        <w:noProof/>
        <w:sz w:val="64"/>
        <w:szCs w:val="64"/>
      </w:rPr>
      <w:drawing>
        <wp:anchor distT="0" distB="0" distL="114300" distR="114300" simplePos="0" relativeHeight="251661312" behindDoc="1" locked="0" layoutInCell="1" allowOverlap="1" wp14:anchorId="4954B69E" wp14:editId="6380A40F">
          <wp:simplePos x="0" y="0"/>
          <wp:positionH relativeFrom="margin">
            <wp:align>center</wp:align>
          </wp:positionH>
          <wp:positionV relativeFrom="margin">
            <wp:posOffset>-1371600</wp:posOffset>
          </wp:positionV>
          <wp:extent cx="1404620" cy="9144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462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426C">
      <w:rPr>
        <w:rFonts w:ascii="Century Gothic" w:hAnsi="Century Gothic"/>
        <w:b/>
        <w:sz w:val="60"/>
        <w:szCs w:val="60"/>
      </w:rPr>
      <w:t xml:space="preserve">              </w:t>
    </w:r>
    <w:r w:rsidR="0078426C" w:rsidRPr="0078426C">
      <w:rPr>
        <w:rFonts w:ascii="Century Gothic" w:hAnsi="Century Gothic"/>
        <w:b/>
        <w:sz w:val="56"/>
        <w:szCs w:val="60"/>
      </w:rPr>
      <w:t xml:space="preserve">  </w:t>
    </w:r>
    <w:r w:rsidR="0078426C">
      <w:rPr>
        <w:rFonts w:ascii="Century Gothic" w:hAnsi="Century Gothic"/>
        <w:b/>
        <w:sz w:val="60"/>
        <w:szCs w:val="60"/>
      </w:rPr>
      <w:t xml:space="preserve"> </w:t>
    </w:r>
  </w:p>
  <w:p w14:paraId="0B3D2BAE" w14:textId="38C25C27" w:rsidR="0078426C" w:rsidRPr="0078426C" w:rsidRDefault="0078426C">
    <w:pPr>
      <w:pStyle w:val="Header"/>
      <w:rPr>
        <w:rFonts w:ascii="Century Gothic" w:hAnsi="Century Gothic"/>
        <w:b/>
        <w:sz w:val="26"/>
        <w:szCs w:val="26"/>
      </w:rPr>
    </w:pPr>
    <w:r>
      <w:rPr>
        <w:rFonts w:ascii="Century Gothic" w:hAnsi="Century Gothic"/>
        <w:b/>
        <w:sz w:val="26"/>
        <w:szCs w:val="26"/>
      </w:rPr>
      <w:t xml:space="preserve">       </w:t>
    </w:r>
    <w:r w:rsidR="00B07204">
      <w:rPr>
        <w:rFonts w:ascii="Century Gothic" w:hAnsi="Century Gothic"/>
        <w:b/>
        <w:sz w:val="26"/>
        <w:szCs w:val="26"/>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033E9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3961072"/>
    <w:multiLevelType w:val="hybridMultilevel"/>
    <w:tmpl w:val="0AEC6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BF0C12"/>
    <w:multiLevelType w:val="hybridMultilevel"/>
    <w:tmpl w:val="9FA63064"/>
    <w:lvl w:ilvl="0" w:tplc="0409000F">
      <w:start w:val="1"/>
      <w:numFmt w:val="decimal"/>
      <w:lvlText w:val="%1."/>
      <w:lvlJc w:val="left"/>
      <w:pPr>
        <w:ind w:left="360" w:hanging="360"/>
      </w:pPr>
      <w:rPr>
        <w:rFonts w:hint="default"/>
      </w:rPr>
    </w:lvl>
    <w:lvl w:ilvl="1" w:tplc="673A7332">
      <w:start w:val="1"/>
      <w:numFmt w:val="lowerLetter"/>
      <w:lvlText w:val="%2."/>
      <w:lvlJc w:val="left"/>
      <w:pPr>
        <w:ind w:left="72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sbAwNTW1MDcyszBR0lEKTi0uzszPAykwrAUA0babbCwAAAA="/>
  </w:docVars>
  <w:rsids>
    <w:rsidRoot w:val="00640B65"/>
    <w:rsid w:val="00047AE8"/>
    <w:rsid w:val="00056EA1"/>
    <w:rsid w:val="001E05EC"/>
    <w:rsid w:val="00240570"/>
    <w:rsid w:val="002B0F50"/>
    <w:rsid w:val="002D603E"/>
    <w:rsid w:val="003128F0"/>
    <w:rsid w:val="0034627E"/>
    <w:rsid w:val="00363EF2"/>
    <w:rsid w:val="00395063"/>
    <w:rsid w:val="00450BFB"/>
    <w:rsid w:val="004C36AD"/>
    <w:rsid w:val="00586AC9"/>
    <w:rsid w:val="005F079B"/>
    <w:rsid w:val="00640B65"/>
    <w:rsid w:val="006754FA"/>
    <w:rsid w:val="00693B6D"/>
    <w:rsid w:val="00770EE0"/>
    <w:rsid w:val="0078426C"/>
    <w:rsid w:val="007D35BE"/>
    <w:rsid w:val="007E4904"/>
    <w:rsid w:val="008C6171"/>
    <w:rsid w:val="008F6D52"/>
    <w:rsid w:val="009056EF"/>
    <w:rsid w:val="00984649"/>
    <w:rsid w:val="0098483A"/>
    <w:rsid w:val="009A24FB"/>
    <w:rsid w:val="009B20E7"/>
    <w:rsid w:val="009B7D79"/>
    <w:rsid w:val="00A03E39"/>
    <w:rsid w:val="00A92873"/>
    <w:rsid w:val="00AE1122"/>
    <w:rsid w:val="00B07204"/>
    <w:rsid w:val="00B2426C"/>
    <w:rsid w:val="00C647AD"/>
    <w:rsid w:val="00CD51CB"/>
    <w:rsid w:val="00D0036F"/>
    <w:rsid w:val="00D6675A"/>
    <w:rsid w:val="00D964D8"/>
    <w:rsid w:val="00E724AF"/>
    <w:rsid w:val="00EA046E"/>
    <w:rsid w:val="00ED77DC"/>
    <w:rsid w:val="00F22B26"/>
    <w:rsid w:val="00F40C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439F493E"/>
  <w15:docId w15:val="{D53A1BA6-A90A-4952-A00A-0539E4DD2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2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0B65"/>
    <w:pPr>
      <w:tabs>
        <w:tab w:val="center" w:pos="4320"/>
        <w:tab w:val="right" w:pos="8640"/>
      </w:tabs>
    </w:pPr>
  </w:style>
  <w:style w:type="character" w:customStyle="1" w:styleId="HeaderChar">
    <w:name w:val="Header Char"/>
    <w:basedOn w:val="DefaultParagraphFont"/>
    <w:link w:val="Header"/>
    <w:uiPriority w:val="99"/>
    <w:rsid w:val="00640B65"/>
  </w:style>
  <w:style w:type="paragraph" w:styleId="Footer">
    <w:name w:val="footer"/>
    <w:basedOn w:val="Normal"/>
    <w:link w:val="FooterChar"/>
    <w:uiPriority w:val="99"/>
    <w:unhideWhenUsed/>
    <w:rsid w:val="00640B65"/>
    <w:pPr>
      <w:tabs>
        <w:tab w:val="center" w:pos="4320"/>
        <w:tab w:val="right" w:pos="8640"/>
      </w:tabs>
    </w:pPr>
  </w:style>
  <w:style w:type="character" w:customStyle="1" w:styleId="FooterChar">
    <w:name w:val="Footer Char"/>
    <w:basedOn w:val="DefaultParagraphFont"/>
    <w:link w:val="Footer"/>
    <w:uiPriority w:val="99"/>
    <w:rsid w:val="00640B65"/>
  </w:style>
  <w:style w:type="paragraph" w:styleId="BalloonText">
    <w:name w:val="Balloon Text"/>
    <w:basedOn w:val="Normal"/>
    <w:link w:val="BalloonTextChar"/>
    <w:uiPriority w:val="99"/>
    <w:semiHidden/>
    <w:unhideWhenUsed/>
    <w:rsid w:val="001E05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E05EC"/>
    <w:rPr>
      <w:rFonts w:ascii="Lucida Grande" w:hAnsi="Lucida Grande" w:cs="Lucida Grande"/>
      <w:sz w:val="18"/>
      <w:szCs w:val="18"/>
    </w:rPr>
  </w:style>
  <w:style w:type="character" w:styleId="Hyperlink">
    <w:name w:val="Hyperlink"/>
    <w:basedOn w:val="DefaultParagraphFont"/>
    <w:uiPriority w:val="99"/>
    <w:unhideWhenUsed/>
    <w:rsid w:val="00240570"/>
    <w:rPr>
      <w:color w:val="0000FF" w:themeColor="hyperlink"/>
      <w:u w:val="single"/>
    </w:rPr>
  </w:style>
  <w:style w:type="paragraph" w:styleId="ListParagraph">
    <w:name w:val="List Paragraph"/>
    <w:basedOn w:val="Normal"/>
    <w:uiPriority w:val="34"/>
    <w:qFormat/>
    <w:rsid w:val="005F07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8353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B185517CA877644BCDE4908DD2954F1"/>
        <w:category>
          <w:name w:val="General"/>
          <w:gallery w:val="placeholder"/>
        </w:category>
        <w:types>
          <w:type w:val="bbPlcHdr"/>
        </w:types>
        <w:behaviors>
          <w:behavior w:val="content"/>
        </w:behaviors>
        <w:guid w:val="{07A6DC4D-1EA8-7B40-BE1D-046E7782D3C0}"/>
      </w:docPartPr>
      <w:docPartBody>
        <w:p w:rsidR="00FC5B52" w:rsidRDefault="00FC5B52" w:rsidP="00FC5B52">
          <w:pPr>
            <w:pStyle w:val="0B185517CA877644BCDE4908DD2954F1"/>
          </w:pPr>
          <w:r>
            <w:t>[Type text]</w:t>
          </w:r>
        </w:p>
      </w:docPartBody>
    </w:docPart>
    <w:docPart>
      <w:docPartPr>
        <w:name w:val="F19DFD78D4E2EC428F9744D743C7C523"/>
        <w:category>
          <w:name w:val="General"/>
          <w:gallery w:val="placeholder"/>
        </w:category>
        <w:types>
          <w:type w:val="bbPlcHdr"/>
        </w:types>
        <w:behaviors>
          <w:behavior w:val="content"/>
        </w:behaviors>
        <w:guid w:val="{0BAA7487-D842-C743-B76C-25F0FD7E42CF}"/>
      </w:docPartPr>
      <w:docPartBody>
        <w:p w:rsidR="00FC5B52" w:rsidRDefault="00FC5B52" w:rsidP="00FC5B52">
          <w:pPr>
            <w:pStyle w:val="F19DFD78D4E2EC428F9744D743C7C523"/>
          </w:pPr>
          <w:r>
            <w:t>[Type text]</w:t>
          </w:r>
        </w:p>
      </w:docPartBody>
    </w:docPart>
    <w:docPart>
      <w:docPartPr>
        <w:name w:val="D2FC1BC9D55F8E40A46F08D50A8E1261"/>
        <w:category>
          <w:name w:val="General"/>
          <w:gallery w:val="placeholder"/>
        </w:category>
        <w:types>
          <w:type w:val="bbPlcHdr"/>
        </w:types>
        <w:behaviors>
          <w:behavior w:val="content"/>
        </w:behaviors>
        <w:guid w:val="{C8DFADE2-58B0-7141-B72C-753CB847ED83}"/>
      </w:docPartPr>
      <w:docPartBody>
        <w:p w:rsidR="00FC5B52" w:rsidRDefault="00FC5B52" w:rsidP="00FC5B52">
          <w:pPr>
            <w:pStyle w:val="D2FC1BC9D55F8E40A46F08D50A8E126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Britannic Bold">
    <w:panose1 w:val="020B0903060703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C5B52"/>
    <w:rsid w:val="0007292F"/>
    <w:rsid w:val="00522294"/>
    <w:rsid w:val="00FC5B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8A039F2EEE9E4399FC6B3E280CB7D3">
    <w:name w:val="788A039F2EEE9E4399FC6B3E280CB7D3"/>
    <w:rsid w:val="00FC5B52"/>
  </w:style>
  <w:style w:type="paragraph" w:customStyle="1" w:styleId="91E4FE8C53912244BC2AD65D82211DA2">
    <w:name w:val="91E4FE8C53912244BC2AD65D82211DA2"/>
    <w:rsid w:val="00FC5B52"/>
  </w:style>
  <w:style w:type="paragraph" w:customStyle="1" w:styleId="7F4E43A7BF8523469D8FB7EA4C2A0EC3">
    <w:name w:val="7F4E43A7BF8523469D8FB7EA4C2A0EC3"/>
    <w:rsid w:val="00FC5B52"/>
  </w:style>
  <w:style w:type="paragraph" w:customStyle="1" w:styleId="4F1B39EA4B5A41468136FB50799B305E">
    <w:name w:val="4F1B39EA4B5A41468136FB50799B305E"/>
    <w:rsid w:val="00FC5B52"/>
  </w:style>
  <w:style w:type="paragraph" w:customStyle="1" w:styleId="C7709F08D0F2B6458F0BD913DCDDABCC">
    <w:name w:val="C7709F08D0F2B6458F0BD913DCDDABCC"/>
    <w:rsid w:val="00FC5B52"/>
  </w:style>
  <w:style w:type="paragraph" w:customStyle="1" w:styleId="E46219DDD484A442B5EDA40796E67FC3">
    <w:name w:val="E46219DDD484A442B5EDA40796E67FC3"/>
    <w:rsid w:val="00FC5B52"/>
  </w:style>
  <w:style w:type="paragraph" w:customStyle="1" w:styleId="0B185517CA877644BCDE4908DD2954F1">
    <w:name w:val="0B185517CA877644BCDE4908DD2954F1"/>
    <w:rsid w:val="00FC5B52"/>
  </w:style>
  <w:style w:type="paragraph" w:customStyle="1" w:styleId="F19DFD78D4E2EC428F9744D743C7C523">
    <w:name w:val="F19DFD78D4E2EC428F9744D743C7C523"/>
    <w:rsid w:val="00FC5B52"/>
  </w:style>
  <w:style w:type="paragraph" w:customStyle="1" w:styleId="D2FC1BC9D55F8E40A46F08D50A8E1261">
    <w:name w:val="D2FC1BC9D55F8E40A46F08D50A8E1261"/>
    <w:rsid w:val="00FC5B52"/>
  </w:style>
  <w:style w:type="paragraph" w:customStyle="1" w:styleId="B2410AAC8D88A84BA6BCF634578F0BEF">
    <w:name w:val="B2410AAC8D88A84BA6BCF634578F0BEF"/>
    <w:rsid w:val="00FC5B52"/>
  </w:style>
  <w:style w:type="paragraph" w:customStyle="1" w:styleId="7A96266DAB51214090C59A72425C7FC0">
    <w:name w:val="7A96266DAB51214090C59A72425C7FC0"/>
    <w:rsid w:val="00FC5B52"/>
  </w:style>
  <w:style w:type="paragraph" w:customStyle="1" w:styleId="B7E81C65A8C80944B9EF3E8F1F36562B">
    <w:name w:val="B7E81C65A8C80944B9EF3E8F1F36562B"/>
    <w:rsid w:val="00FC5B52"/>
  </w:style>
  <w:style w:type="paragraph" w:customStyle="1" w:styleId="813313029711484B9683EB8AEF3C701B">
    <w:name w:val="813313029711484B9683EB8AEF3C701B"/>
    <w:rsid w:val="00FC5B52"/>
  </w:style>
  <w:style w:type="paragraph" w:customStyle="1" w:styleId="6FCE61A311B5184A982125C86F044842">
    <w:name w:val="6FCE61A311B5184A982125C86F044842"/>
    <w:rsid w:val="00FC5B52"/>
  </w:style>
  <w:style w:type="paragraph" w:customStyle="1" w:styleId="27093467385BC64382FF7C7BC054D448">
    <w:name w:val="27093467385BC64382FF7C7BC054D448"/>
    <w:rsid w:val="00FC5B52"/>
  </w:style>
  <w:style w:type="paragraph" w:customStyle="1" w:styleId="E815AD7C0734F04ABC9AA3BFD55D4590">
    <w:name w:val="E815AD7C0734F04ABC9AA3BFD55D4590"/>
    <w:rsid w:val="00FC5B52"/>
  </w:style>
  <w:style w:type="paragraph" w:customStyle="1" w:styleId="EE2809A4FFB87B47994DC9CFFACD7CF6">
    <w:name w:val="EE2809A4FFB87B47994DC9CFFACD7CF6"/>
    <w:rsid w:val="00FC5B52"/>
  </w:style>
  <w:style w:type="paragraph" w:customStyle="1" w:styleId="708F15E940C0DB42B268F7F272C78DAB">
    <w:name w:val="708F15E940C0DB42B268F7F272C78DAB"/>
    <w:rsid w:val="00FC5B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08978-1094-4E00-A962-C91289830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7</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Hayes</dc:creator>
  <cp:keywords/>
  <dc:description/>
  <cp:lastModifiedBy>Kathy Schofield</cp:lastModifiedBy>
  <cp:revision>9</cp:revision>
  <cp:lastPrinted>2018-07-10T17:38:00Z</cp:lastPrinted>
  <dcterms:created xsi:type="dcterms:W3CDTF">2018-06-19T14:14:00Z</dcterms:created>
  <dcterms:modified xsi:type="dcterms:W3CDTF">2018-07-10T17:38:00Z</dcterms:modified>
</cp:coreProperties>
</file>